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50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63"/>
        <w:gridCol w:w="21"/>
        <w:gridCol w:w="147"/>
        <w:gridCol w:w="1026"/>
        <w:gridCol w:w="407"/>
        <w:gridCol w:w="507"/>
        <w:gridCol w:w="12"/>
        <w:gridCol w:w="198"/>
        <w:gridCol w:w="107"/>
        <w:gridCol w:w="605"/>
        <w:gridCol w:w="19"/>
        <w:gridCol w:w="6"/>
        <w:gridCol w:w="17"/>
        <w:gridCol w:w="125"/>
        <w:gridCol w:w="123"/>
        <w:gridCol w:w="391"/>
        <w:gridCol w:w="246"/>
        <w:gridCol w:w="370"/>
        <w:gridCol w:w="616"/>
        <w:gridCol w:w="715"/>
        <w:gridCol w:w="201"/>
        <w:gridCol w:w="672"/>
      </w:tblGrid>
      <w:tr w:rsidR="00154EA4" w:rsidRPr="005A29FF" w:rsidTr="00154EA4">
        <w:tc>
          <w:tcPr>
            <w:tcW w:w="1641" w:type="dxa"/>
            <w:shd w:val="clear" w:color="auto" w:fill="auto"/>
          </w:tcPr>
          <w:p w:rsidR="00154EA4" w:rsidRPr="0040357B" w:rsidRDefault="00E56AD9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  <w:lang w:val="tr-TR" w:eastAsia="tr-TR"/>
              </w:rPr>
              <w:drawing>
                <wp:anchor distT="0" distB="0" distL="114300" distR="114300" simplePos="0" relativeHeight="251659264" behindDoc="1" locked="0" layoutInCell="1" allowOverlap="1" wp14:anchorId="2D997B87" wp14:editId="7424B20C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080</wp:posOffset>
                  </wp:positionV>
                  <wp:extent cx="2028825" cy="586802"/>
                  <wp:effectExtent l="0" t="0" r="0" b="3810"/>
                  <wp:wrapNone/>
                  <wp:docPr id="1" name="Picture 1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40357B" w:rsidTr="006C6EDF">
        <w:tc>
          <w:tcPr>
            <w:tcW w:w="10750" w:type="dxa"/>
            <w:gridSpan w:val="28"/>
            <w:shd w:val="clear" w:color="auto" w:fill="BFBFBF"/>
          </w:tcPr>
          <w:p w:rsidR="00154EA4" w:rsidRDefault="00154EA4" w:rsidP="000D2DBA">
            <w:pPr>
              <w:spacing w:before="20" w:after="20"/>
              <w:ind w:left="360"/>
              <w:jc w:val="center"/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EA1CC4" w:rsidRPr="0040357B" w:rsidTr="00154EA4">
        <w:tc>
          <w:tcPr>
            <w:tcW w:w="1641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EA1CC4" w:rsidRPr="00D31801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D26EE1">
              <w:rPr>
                <w:i/>
                <w:color w:val="262626"/>
                <w:sz w:val="20"/>
                <w:szCs w:val="20"/>
                <w:lang w:val="tr-TR"/>
              </w:rPr>
              <w:t>Meslek Yüksekokulu</w:t>
            </w:r>
            <w:r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EA1CC4" w:rsidRPr="0040357B" w:rsidTr="00154EA4">
        <w:tc>
          <w:tcPr>
            <w:tcW w:w="1641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EA1CC4" w:rsidRPr="00CD6A9D" w:rsidRDefault="00EA1CC4" w:rsidP="00EA1CC4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CD6A9D">
              <w:rPr>
                <w:i/>
                <w:color w:val="262626"/>
                <w:sz w:val="20"/>
                <w:szCs w:val="20"/>
                <w:lang w:val="tr-TR"/>
              </w:rPr>
              <w:t>Otel Lokanta ve İkram Hizmetleri Bölümü</w:t>
            </w:r>
          </w:p>
          <w:p w:rsidR="00EA1CC4" w:rsidRPr="00D31801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EA1CC4" w:rsidRPr="0040357B" w:rsidTr="00154EA4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03" w:type="dxa"/>
            <w:gridSpan w:val="14"/>
            <w:shd w:val="clear" w:color="auto" w:fill="auto"/>
          </w:tcPr>
          <w:p w:rsidR="00EA1CC4" w:rsidRPr="00D31801" w:rsidRDefault="00EA1CC4" w:rsidP="00EA1CC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şçılı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rogram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  <w:tc>
          <w:tcPr>
            <w:tcW w:w="4106" w:type="dxa"/>
            <w:gridSpan w:val="13"/>
            <w:shd w:val="clear" w:color="auto" w:fill="auto"/>
          </w:tcPr>
          <w:p w:rsidR="00EA1CC4" w:rsidRPr="005A29FF" w:rsidRDefault="00EA1CC4" w:rsidP="00EA1CC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eçmeli</w:t>
            </w:r>
            <w:proofErr w:type="spellEnd"/>
          </w:p>
        </w:tc>
      </w:tr>
      <w:tr w:rsidR="00EA1CC4" w:rsidRPr="0040357B" w:rsidTr="00154EA4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03" w:type="dxa"/>
            <w:gridSpan w:val="14"/>
            <w:shd w:val="clear" w:color="auto" w:fill="auto"/>
          </w:tcPr>
          <w:p w:rsidR="00EA1CC4" w:rsidRPr="00D31801" w:rsidRDefault="00EA1CC4" w:rsidP="00EA1CC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06" w:type="dxa"/>
            <w:gridSpan w:val="13"/>
            <w:shd w:val="clear" w:color="auto" w:fill="auto"/>
          </w:tcPr>
          <w:p w:rsidR="00EA1CC4" w:rsidRPr="005A29FF" w:rsidRDefault="00EA1CC4" w:rsidP="00EA1CC4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A1CC4" w:rsidRPr="0040357B" w:rsidTr="00154EA4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03" w:type="dxa"/>
            <w:gridSpan w:val="14"/>
            <w:shd w:val="clear" w:color="auto" w:fill="auto"/>
          </w:tcPr>
          <w:p w:rsidR="00EA1CC4" w:rsidRPr="00D31801" w:rsidRDefault="00EA1CC4" w:rsidP="00EA1CC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06" w:type="dxa"/>
            <w:gridSpan w:val="13"/>
            <w:shd w:val="clear" w:color="auto" w:fill="auto"/>
          </w:tcPr>
          <w:p w:rsidR="00EA1CC4" w:rsidRPr="005A29FF" w:rsidRDefault="00EA1CC4" w:rsidP="00EA1CC4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B649C2" w:rsidRDefault="00835E7E" w:rsidP="00835E7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C 21</w:t>
            </w:r>
            <w:r w:rsidR="00200F8D">
              <w:rPr>
                <w:sz w:val="20"/>
                <w:szCs w:val="20"/>
              </w:rPr>
              <w:t>7</w:t>
            </w:r>
          </w:p>
        </w:tc>
      </w:tr>
      <w:tr w:rsidR="00154EA4" w:rsidRPr="0040357B" w:rsidTr="00154EA4">
        <w:tc>
          <w:tcPr>
            <w:tcW w:w="1641" w:type="dxa"/>
            <w:shd w:val="clear" w:color="auto" w:fill="auto"/>
          </w:tcPr>
          <w:p w:rsidR="00154EA4" w:rsidRPr="0040357B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835E7E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Çikolat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EA1CC4" w:rsidRPr="0040357B" w:rsidTr="00154EA4">
        <w:tc>
          <w:tcPr>
            <w:tcW w:w="1641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EA1CC4" w:rsidRPr="00D31801" w:rsidRDefault="00EA1CC4" w:rsidP="00EA1CC4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ürkç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EA1CC4" w:rsidRPr="0040357B" w:rsidTr="00154EA4">
        <w:tc>
          <w:tcPr>
            <w:tcW w:w="1641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EA1CC4" w:rsidRPr="00D31801" w:rsidRDefault="00EA1CC4" w:rsidP="00EA1CC4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D31801"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A1CC4" w:rsidRPr="0040357B" w:rsidTr="00154EA4">
        <w:tc>
          <w:tcPr>
            <w:tcW w:w="1641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EA1CC4" w:rsidRPr="00D31801" w:rsidRDefault="00EA1CC4" w:rsidP="00EA1CC4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nlisan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EA1CC4" w:rsidRPr="0040357B" w:rsidTr="00154EA4">
        <w:tc>
          <w:tcPr>
            <w:tcW w:w="1641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78" w:type="dxa"/>
            <w:gridSpan w:val="6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85570D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601" w:type="dxa"/>
            <w:gridSpan w:val="4"/>
            <w:shd w:val="clear" w:color="auto" w:fill="auto"/>
          </w:tcPr>
          <w:p w:rsidR="00EA1CC4" w:rsidRPr="001B657E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19" w:type="dxa"/>
            <w:gridSpan w:val="10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85570D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211" w:type="dxa"/>
            <w:gridSpan w:val="7"/>
            <w:shd w:val="clear" w:color="auto" w:fill="auto"/>
          </w:tcPr>
          <w:p w:rsidR="00EA1CC4" w:rsidRPr="001B657E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A1CC4" w:rsidRPr="0040357B" w:rsidTr="00154EA4">
        <w:tc>
          <w:tcPr>
            <w:tcW w:w="1641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EA1CC4" w:rsidRPr="00B649C2" w:rsidRDefault="0085570D" w:rsidP="00EA1C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EA1CC4" w:rsidRPr="0040357B" w:rsidTr="00154EA4">
        <w:tc>
          <w:tcPr>
            <w:tcW w:w="1641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EA1CC4" w:rsidRPr="005A29FF" w:rsidRDefault="00EA1CC4" w:rsidP="00EA1CC4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A1CC4" w:rsidRPr="0040357B" w:rsidTr="00154EA4">
        <w:trPr>
          <w:trHeight w:val="323"/>
        </w:trPr>
        <w:tc>
          <w:tcPr>
            <w:tcW w:w="1641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EA1CC4" w:rsidRPr="005A29FF" w:rsidRDefault="00966732" w:rsidP="00EA1CC4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ASC 105 Gıda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üvenliğ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ijy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nitasyon</w:t>
            </w:r>
            <w:proofErr w:type="spellEnd"/>
          </w:p>
        </w:tc>
      </w:tr>
      <w:tr w:rsidR="00EA1CC4" w:rsidRPr="0040357B" w:rsidTr="00154EA4">
        <w:trPr>
          <w:trHeight w:val="322"/>
        </w:trPr>
        <w:tc>
          <w:tcPr>
            <w:tcW w:w="1641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EA1CC4" w:rsidRPr="005A29FF" w:rsidRDefault="00EA1CC4" w:rsidP="00EA1CC4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EA1CC4" w:rsidRPr="005A29FF" w:rsidRDefault="00EA1CC4" w:rsidP="00EA1CC4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EA1CC4" w:rsidRPr="005A29FF" w:rsidRDefault="00EA1CC4" w:rsidP="00EA1CC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Çikolata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hazırlama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dekorasyon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teknikleriyle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öğrenciler</w:t>
            </w:r>
            <w:r>
              <w:rPr>
                <w:i/>
                <w:color w:val="262626"/>
                <w:sz w:val="20"/>
                <w:szCs w:val="20"/>
              </w:rPr>
              <w:t>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nıtmak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EA1CC4" w:rsidRPr="0040357B" w:rsidTr="00154EA4">
        <w:trPr>
          <w:trHeight w:val="70"/>
        </w:trPr>
        <w:tc>
          <w:tcPr>
            <w:tcW w:w="1641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EA1CC4" w:rsidRPr="005A29FF" w:rsidRDefault="00EA1CC4" w:rsidP="00EA1CC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Çikolatanın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tatlıların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geçmişi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kökenleri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coğrafyaları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tartışılacaktır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Çikolataya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dayalı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ürünler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dünyadaki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farklı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tatlı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algılamalarıyla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oluşan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ürünler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araştırılacak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2803AC">
              <w:rPr>
                <w:i/>
                <w:color w:val="262626"/>
                <w:sz w:val="20"/>
                <w:szCs w:val="20"/>
              </w:rPr>
              <w:t xml:space="preserve"> pasta</w:t>
            </w:r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utfağı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üretilec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dılacaktır</w:t>
            </w:r>
            <w:proofErr w:type="spellEnd"/>
          </w:p>
        </w:tc>
      </w:tr>
      <w:tr w:rsidR="00EA1CC4" w:rsidRPr="0040357B" w:rsidTr="00154EA4">
        <w:tc>
          <w:tcPr>
            <w:tcW w:w="1641" w:type="dxa"/>
            <w:vMerge w:val="restart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EA1CC4" w:rsidRPr="00E67FDF" w:rsidRDefault="00EA1CC4" w:rsidP="00EA1CC4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Çikolatanın tarihçesini ve dünya çikolatacılık sektörünün başlangıçtan günümüze kronolojik oluşum sürecini açıklar</w:t>
            </w: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EA1CC4" w:rsidRPr="00B649C2" w:rsidRDefault="00EA1CC4" w:rsidP="00EA1C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2803AC">
              <w:rPr>
                <w:sz w:val="20"/>
                <w:szCs w:val="20"/>
                <w:lang w:val="tr-TR"/>
              </w:rPr>
              <w:t>Çikolatanın temel kimyasal bilimsel ö</w:t>
            </w:r>
            <w:r>
              <w:rPr>
                <w:sz w:val="20"/>
                <w:szCs w:val="20"/>
                <w:lang w:val="tr-TR"/>
              </w:rPr>
              <w:t>zelliklerini tanımlar</w:t>
            </w: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EA1CC4" w:rsidRPr="00B649C2" w:rsidRDefault="00EA1CC4" w:rsidP="00EA1C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2803AC">
              <w:rPr>
                <w:sz w:val="20"/>
                <w:szCs w:val="20"/>
                <w:lang w:val="tr-TR"/>
              </w:rPr>
              <w:t>Elle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tr-TR"/>
              </w:rPr>
              <w:t>temperleme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tekniklerini gösterir</w:t>
            </w: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EA1CC4" w:rsidRPr="002803AC" w:rsidRDefault="00EA1CC4" w:rsidP="00EA1CC4">
            <w:pPr>
              <w:tabs>
                <w:tab w:val="left" w:pos="4395"/>
              </w:tabs>
              <w:jc w:val="both"/>
              <w:rPr>
                <w:color w:val="1F497D"/>
                <w:sz w:val="20"/>
                <w:szCs w:val="20"/>
              </w:rPr>
            </w:pPr>
            <w:proofErr w:type="spellStart"/>
            <w:r w:rsidRPr="002803AC">
              <w:rPr>
                <w:color w:val="1F497D"/>
                <w:sz w:val="20"/>
                <w:szCs w:val="20"/>
              </w:rPr>
              <w:t>Ço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çeşit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çikolatal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retir</w:t>
            </w:r>
            <w:proofErr w:type="spellEnd"/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EA1CC4" w:rsidRPr="002A3FF2" w:rsidRDefault="00EA1CC4" w:rsidP="00EA1CC4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  <w:proofErr w:type="spellStart"/>
            <w:r w:rsidRPr="002803AC">
              <w:rPr>
                <w:color w:val="1F497D"/>
                <w:sz w:val="20"/>
                <w:szCs w:val="20"/>
              </w:rPr>
              <w:t>Geleneksel</w:t>
            </w:r>
            <w:proofErr w:type="spellEnd"/>
            <w:r w:rsidRPr="002803AC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color w:val="1F497D"/>
                <w:sz w:val="20"/>
                <w:szCs w:val="20"/>
              </w:rPr>
              <w:t>Fransız</w:t>
            </w:r>
            <w:proofErr w:type="spellEnd"/>
            <w:r w:rsidRPr="002803AC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color w:val="1F497D"/>
                <w:sz w:val="20"/>
                <w:szCs w:val="20"/>
              </w:rPr>
              <w:t>tariflerinin</w:t>
            </w:r>
            <w:proofErr w:type="spellEnd"/>
            <w:r w:rsidRPr="002803AC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2803AC">
              <w:rPr>
                <w:color w:val="1F497D"/>
                <w:sz w:val="20"/>
                <w:szCs w:val="20"/>
              </w:rPr>
              <w:t>g</w:t>
            </w:r>
            <w:r>
              <w:rPr>
                <w:color w:val="1F497D"/>
                <w:sz w:val="20"/>
                <w:szCs w:val="20"/>
              </w:rPr>
              <w:t>üncellenm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öntemler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r</w:t>
            </w:r>
            <w:proofErr w:type="spellEnd"/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EA1CC4" w:rsidRPr="00B649C2" w:rsidRDefault="00EA1CC4" w:rsidP="00EA1C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2803AC">
              <w:rPr>
                <w:sz w:val="20"/>
                <w:szCs w:val="20"/>
                <w:lang w:val="tr-TR"/>
              </w:rPr>
              <w:t>Çikolatalı şekerlemede kullanılan ekipman</w:t>
            </w:r>
            <w:r>
              <w:rPr>
                <w:sz w:val="20"/>
                <w:szCs w:val="20"/>
                <w:lang w:val="tr-TR"/>
              </w:rPr>
              <w:t>lara nasıl bakım yapılacağını öğrenir</w:t>
            </w:r>
          </w:p>
        </w:tc>
      </w:tr>
      <w:tr w:rsidR="00EA1CC4" w:rsidRPr="0040357B" w:rsidTr="00154EA4">
        <w:tc>
          <w:tcPr>
            <w:tcW w:w="10078" w:type="dxa"/>
            <w:gridSpan w:val="27"/>
            <w:shd w:val="clear" w:color="auto" w:fill="BFBFBF"/>
          </w:tcPr>
          <w:p w:rsidR="00EA1CC4" w:rsidRPr="00B751A8" w:rsidRDefault="00EA1CC4" w:rsidP="00EA1CC4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672" w:type="dxa"/>
            <w:shd w:val="clear" w:color="auto" w:fill="BFBFBF"/>
          </w:tcPr>
          <w:p w:rsidR="00EA1CC4" w:rsidRPr="00B751A8" w:rsidRDefault="00EA1CC4" w:rsidP="00EA1CC4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 w:val="restart"/>
            <w:shd w:val="clear" w:color="auto" w:fill="auto"/>
          </w:tcPr>
          <w:p w:rsidR="00EA1CC4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35" w:type="dxa"/>
            <w:gridSpan w:val="11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31" w:type="dxa"/>
            <w:gridSpan w:val="3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2" w:type="dxa"/>
            <w:gridSpan w:val="5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16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72" w:type="dxa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EA1CC4" w:rsidRPr="0040357B" w:rsidTr="00154EA4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</w:tcPr>
          <w:p w:rsidR="00EA1CC4" w:rsidRPr="00E55E1F" w:rsidRDefault="00EA1CC4" w:rsidP="00EA1CC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EA1CC4" w:rsidRPr="00E55E1F" w:rsidRDefault="00EA1CC4" w:rsidP="00EA1CC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EA1CC4" w:rsidRPr="00E55E1F" w:rsidRDefault="00EA1CC4" w:rsidP="00EA1CC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EA1CC4" w:rsidRPr="00E55E1F" w:rsidRDefault="00EA1CC4" w:rsidP="00EA1CC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EA1CC4" w:rsidRPr="00E55E1F" w:rsidRDefault="00EA1CC4" w:rsidP="00EA1CC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E55E1F" w:rsidRDefault="00EA1CC4" w:rsidP="00EA1CC4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EA1CC4" w:rsidRPr="00B649C2" w:rsidRDefault="00EA1CC4" w:rsidP="00EA1CC4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EA1CC4" w:rsidRPr="00B649C2" w:rsidRDefault="00EA1CC4" w:rsidP="00EA1CC4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EA1CC4" w:rsidRPr="00B649C2" w:rsidRDefault="00EA1CC4" w:rsidP="00EA1CC4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EA1CC4" w:rsidRPr="00B649C2" w:rsidRDefault="00EA1CC4" w:rsidP="00EA1CC4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B649C2" w:rsidRDefault="00EA1CC4" w:rsidP="00EA1CC4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72" w:type="dxa"/>
          </w:tcPr>
          <w:p w:rsidR="00EA1CC4" w:rsidRPr="00B649C2" w:rsidRDefault="00EA1CC4" w:rsidP="00EA1CC4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 w:val="restart"/>
            <w:shd w:val="clear" w:color="auto" w:fill="auto"/>
          </w:tcPr>
          <w:p w:rsidR="00EA1CC4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40357B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 w:val="restart"/>
            <w:shd w:val="clear" w:color="auto" w:fill="auto"/>
          </w:tcPr>
          <w:p w:rsidR="00EA1CC4" w:rsidRDefault="00EA1CC4" w:rsidP="00EA1CC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</w:tcPr>
          <w:p w:rsidR="00EA1CC4" w:rsidRPr="004B7E99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EA1CC4" w:rsidRPr="004B7E99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EA1CC4" w:rsidRPr="004B7E99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EA1CC4" w:rsidRPr="004B7E99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EA1CC4" w:rsidRPr="004B7E99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4B7E99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</w:tcPr>
          <w:p w:rsidR="00EA1CC4" w:rsidRPr="005A00D8" w:rsidRDefault="00EA1CC4" w:rsidP="00EA1CC4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EA1CC4" w:rsidRPr="005A00D8" w:rsidRDefault="00EA1CC4" w:rsidP="00EA1CC4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EA1CC4" w:rsidRPr="005A00D8" w:rsidRDefault="00EA1CC4" w:rsidP="00EA1CC4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EA1CC4" w:rsidRPr="005A00D8" w:rsidRDefault="00EA1CC4" w:rsidP="00EA1CC4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EA1CC4" w:rsidRPr="005A00D8" w:rsidRDefault="00EA1CC4" w:rsidP="00EA1CC4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5A00D8" w:rsidRDefault="00EA1CC4" w:rsidP="00EA1CC4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A1CC4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EA1CC4" w:rsidRPr="00B649C2" w:rsidRDefault="00EA1CC4" w:rsidP="00EA1C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B649C2" w:rsidRDefault="00EA1CC4" w:rsidP="00EA1CC4">
            <w:pPr>
              <w:jc w:val="center"/>
              <w:rPr>
                <w:sz w:val="20"/>
                <w:szCs w:val="20"/>
              </w:rPr>
            </w:pPr>
          </w:p>
        </w:tc>
      </w:tr>
      <w:tr w:rsidR="00EA1CC4" w:rsidRPr="0040357B" w:rsidTr="00154EA4">
        <w:trPr>
          <w:trHeight w:val="346"/>
        </w:trPr>
        <w:tc>
          <w:tcPr>
            <w:tcW w:w="10078" w:type="dxa"/>
            <w:gridSpan w:val="27"/>
            <w:shd w:val="clear" w:color="auto" w:fill="BFBFBF"/>
          </w:tcPr>
          <w:p w:rsidR="00EA1CC4" w:rsidRPr="00B751A8" w:rsidRDefault="00EA1CC4" w:rsidP="00EA1CC4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672" w:type="dxa"/>
            <w:shd w:val="clear" w:color="auto" w:fill="BFBFBF"/>
          </w:tcPr>
          <w:p w:rsidR="00EA1CC4" w:rsidRDefault="00EA1CC4" w:rsidP="00EA1CC4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A1CC4" w:rsidRPr="0040357B" w:rsidTr="00154EA4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957" w:type="dxa"/>
            <w:gridSpan w:val="4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26" w:type="dxa"/>
            <w:gridSpan w:val="3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5" w:type="dxa"/>
            <w:gridSpan w:val="5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2" w:type="dxa"/>
            <w:gridSpan w:val="5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16" w:type="dxa"/>
            <w:gridSpan w:val="2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72" w:type="dxa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A1CC4" w:rsidRPr="0040357B" w:rsidTr="00154EA4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EA1CC4" w:rsidRPr="00F25E28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EA1CC4" w:rsidRPr="005A29FF" w:rsidRDefault="00EA1CC4" w:rsidP="00EA1CC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EA1CC4" w:rsidRPr="004F4E30" w:rsidRDefault="00EA1CC4" w:rsidP="00EA1CC4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4F4E30">
              <w:rPr>
                <w:color w:val="262626"/>
                <w:sz w:val="20"/>
                <w:szCs w:val="20"/>
              </w:rPr>
              <w:t>Aztec'ler</w:t>
            </w:r>
            <w:proofErr w:type="spellEnd"/>
            <w:r w:rsidRPr="004F4E3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color w:val="262626"/>
                <w:sz w:val="20"/>
                <w:szCs w:val="20"/>
              </w:rPr>
              <w:t>tarafından</w:t>
            </w:r>
            <w:proofErr w:type="spellEnd"/>
            <w:r w:rsidRPr="004F4E30">
              <w:rPr>
                <w:color w:val="262626"/>
                <w:sz w:val="20"/>
                <w:szCs w:val="20"/>
              </w:rPr>
              <w:t xml:space="preserve"> ilk </w:t>
            </w:r>
            <w:proofErr w:type="spellStart"/>
            <w:r w:rsidRPr="004F4E30">
              <w:rPr>
                <w:color w:val="262626"/>
                <w:sz w:val="20"/>
                <w:szCs w:val="20"/>
              </w:rPr>
              <w:t>kakao</w:t>
            </w:r>
            <w:proofErr w:type="spellEnd"/>
            <w:r w:rsidRPr="004F4E3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color w:val="262626"/>
                <w:sz w:val="20"/>
                <w:szCs w:val="20"/>
              </w:rPr>
              <w:t>çiçekleri</w:t>
            </w:r>
            <w:proofErr w:type="spellEnd"/>
            <w:r w:rsidRPr="004F4E3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color w:val="262626"/>
                <w:sz w:val="20"/>
                <w:szCs w:val="20"/>
              </w:rPr>
              <w:t>yetiştiriciliğinden</w:t>
            </w:r>
            <w:proofErr w:type="spellEnd"/>
            <w:r w:rsidRPr="004F4E3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color w:val="262626"/>
                <w:sz w:val="20"/>
                <w:szCs w:val="20"/>
              </w:rPr>
              <w:t>günümüzde</w:t>
            </w:r>
            <w:proofErr w:type="spellEnd"/>
            <w:r w:rsidRPr="004F4E3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color w:val="262626"/>
                <w:sz w:val="20"/>
                <w:szCs w:val="20"/>
              </w:rPr>
              <w:t>çikolata</w:t>
            </w:r>
            <w:proofErr w:type="spellEnd"/>
            <w:r w:rsidRPr="004F4E3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color w:val="262626"/>
                <w:sz w:val="20"/>
                <w:szCs w:val="20"/>
              </w:rPr>
              <w:t>üreti</w:t>
            </w:r>
            <w:r>
              <w:rPr>
                <w:color w:val="262626"/>
                <w:sz w:val="20"/>
                <w:szCs w:val="20"/>
              </w:rPr>
              <w:t>min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üny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ap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ağıtı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ğın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ronoloji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color w:val="262626"/>
                <w:sz w:val="20"/>
                <w:szCs w:val="20"/>
              </w:rPr>
              <w:t>Çikolata</w:t>
            </w:r>
            <w:proofErr w:type="spellEnd"/>
            <w:r w:rsidRPr="004F4E3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color w:val="262626"/>
                <w:sz w:val="20"/>
                <w:szCs w:val="20"/>
              </w:rPr>
              <w:t>Tarihi</w:t>
            </w:r>
            <w:proofErr w:type="spellEnd"/>
            <w:r w:rsidRPr="004F4E30">
              <w:rPr>
                <w:color w:val="262626"/>
                <w:sz w:val="20"/>
                <w:szCs w:val="20"/>
              </w:rPr>
              <w:t xml:space="preserve">, </w:t>
            </w:r>
          </w:p>
        </w:tc>
        <w:tc>
          <w:tcPr>
            <w:tcW w:w="926" w:type="dxa"/>
            <w:gridSpan w:val="3"/>
            <w:shd w:val="clear" w:color="auto" w:fill="auto"/>
          </w:tcPr>
          <w:p w:rsidR="00EA1CC4" w:rsidRPr="004F4E30" w:rsidRDefault="00EA1CC4" w:rsidP="00EA1CC4">
            <w:pPr>
              <w:spacing w:before="20" w:after="20"/>
              <w:rPr>
                <w:sz w:val="20"/>
                <w:szCs w:val="20"/>
              </w:rPr>
            </w:pPr>
            <w:r w:rsidRPr="004F4E30">
              <w:rPr>
                <w:sz w:val="20"/>
                <w:szCs w:val="20"/>
              </w:rPr>
              <w:t>D2</w:t>
            </w:r>
          </w:p>
        </w:tc>
        <w:tc>
          <w:tcPr>
            <w:tcW w:w="935" w:type="dxa"/>
            <w:gridSpan w:val="5"/>
            <w:shd w:val="clear" w:color="auto" w:fill="auto"/>
          </w:tcPr>
          <w:p w:rsidR="00EA1CC4" w:rsidRPr="004F4E30" w:rsidRDefault="00EA1CC4" w:rsidP="00EA1CC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02" w:type="dxa"/>
            <w:gridSpan w:val="5"/>
            <w:shd w:val="clear" w:color="auto" w:fill="auto"/>
          </w:tcPr>
          <w:p w:rsidR="00EA1CC4" w:rsidRPr="004F4E30" w:rsidRDefault="00EA1CC4" w:rsidP="00EA1CC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EA1CC4" w:rsidRPr="004F4E30" w:rsidRDefault="00EA1CC4" w:rsidP="00EA1CC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EA1CC4" w:rsidRPr="004F4E30" w:rsidRDefault="00EA1CC4" w:rsidP="00EA1CC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4F4E30" w:rsidRDefault="00EA1CC4" w:rsidP="00EA1CC4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A1CC4" w:rsidRPr="0040357B" w:rsidTr="00154EA4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EA1CC4" w:rsidRPr="005A29FF" w:rsidRDefault="00EA1CC4" w:rsidP="00EA1CC4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EA1CC4" w:rsidRPr="004F4E30" w:rsidRDefault="00EA1CC4" w:rsidP="00EA1CC4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Çikolatan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imyasa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s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farkl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eme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lzemelerl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l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rekasiyonlar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malzem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color w:val="262626"/>
                <w:sz w:val="20"/>
                <w:szCs w:val="20"/>
              </w:rPr>
              <w:t>özellikleri</w:t>
            </w:r>
            <w:proofErr w:type="spellEnd"/>
          </w:p>
        </w:tc>
        <w:tc>
          <w:tcPr>
            <w:tcW w:w="914" w:type="dxa"/>
            <w:gridSpan w:val="2"/>
            <w:shd w:val="clear" w:color="auto" w:fill="auto"/>
          </w:tcPr>
          <w:p w:rsidR="00EA1CC4" w:rsidRPr="004F4E30" w:rsidRDefault="00EA1CC4" w:rsidP="00EA1CC4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22" w:type="dxa"/>
            <w:gridSpan w:val="4"/>
            <w:shd w:val="clear" w:color="auto" w:fill="auto"/>
          </w:tcPr>
          <w:p w:rsidR="00EA1CC4" w:rsidRPr="004F4E30" w:rsidRDefault="00EA1CC4" w:rsidP="00EA1CC4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  <w:r w:rsidRPr="004F4E30">
              <w:rPr>
                <w:sz w:val="20"/>
                <w:szCs w:val="20"/>
              </w:rPr>
              <w:t>D2</w:t>
            </w:r>
          </w:p>
        </w:tc>
        <w:tc>
          <w:tcPr>
            <w:tcW w:w="927" w:type="dxa"/>
            <w:gridSpan w:val="7"/>
            <w:shd w:val="clear" w:color="auto" w:fill="auto"/>
          </w:tcPr>
          <w:p w:rsidR="00EA1CC4" w:rsidRPr="004F4E30" w:rsidRDefault="00EA1CC4" w:rsidP="00EA1CC4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EA1CC4" w:rsidRPr="004F4E30" w:rsidRDefault="00EA1CC4" w:rsidP="00EA1CC4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EA1CC4" w:rsidRPr="004F4E30" w:rsidRDefault="00EA1CC4" w:rsidP="00EA1CC4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EA1CC4" w:rsidRPr="004F4E30" w:rsidRDefault="00EA1CC4" w:rsidP="00EA1CC4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EA1CC4" w:rsidRPr="005A29FF" w:rsidRDefault="00EA1CC4" w:rsidP="00EA1CC4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A5766C" w:rsidRPr="00A5766C" w:rsidRDefault="00EA1CC4" w:rsidP="00A5766C">
            <w:pPr>
              <w:shd w:val="clear" w:color="auto" w:fill="F6EEDB"/>
              <w:rPr>
                <w:rFonts w:ascii="Arial" w:hAnsi="Arial" w:cs="Arial"/>
                <w:color w:val="333333"/>
              </w:rPr>
            </w:pPr>
            <w:proofErr w:type="spellStart"/>
            <w:r w:rsidRPr="00A5766C">
              <w:rPr>
                <w:color w:val="262626"/>
                <w:sz w:val="20"/>
                <w:szCs w:val="20"/>
              </w:rPr>
              <w:t>Çikolatanın</w:t>
            </w:r>
            <w:proofErr w:type="spellEnd"/>
            <w:r w:rsidRPr="00A5766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5766C">
              <w:rPr>
                <w:color w:val="262626"/>
                <w:sz w:val="20"/>
                <w:szCs w:val="20"/>
              </w:rPr>
              <w:t>temelleri</w:t>
            </w:r>
            <w:proofErr w:type="spellEnd"/>
            <w:r w:rsidRPr="00A5766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5766C">
              <w:rPr>
                <w:color w:val="262626"/>
                <w:sz w:val="20"/>
                <w:szCs w:val="20"/>
              </w:rPr>
              <w:t>Temperleme</w:t>
            </w:r>
            <w:proofErr w:type="spellEnd"/>
            <w:r w:rsidRPr="00A5766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5766C">
              <w:rPr>
                <w:color w:val="262626"/>
                <w:sz w:val="20"/>
                <w:szCs w:val="20"/>
              </w:rPr>
              <w:t>teknikleri</w:t>
            </w:r>
            <w:proofErr w:type="spellEnd"/>
            <w:r w:rsidRPr="00A5766C">
              <w:rPr>
                <w:color w:val="262626"/>
                <w:sz w:val="20"/>
                <w:szCs w:val="20"/>
              </w:rPr>
              <w:t xml:space="preserve"> </w:t>
            </w:r>
          </w:p>
          <w:p w:rsidR="00EA1CC4" w:rsidRPr="00A5766C" w:rsidRDefault="00A5766C" w:rsidP="00A5766C">
            <w:pPr>
              <w:shd w:val="clear" w:color="auto" w:fill="F6EEDB"/>
              <w:rPr>
                <w:color w:val="262626"/>
                <w:sz w:val="20"/>
                <w:szCs w:val="20"/>
              </w:rPr>
            </w:pPr>
            <w:r w:rsidRPr="00A5766C">
              <w:rPr>
                <w:rFonts w:ascii="Arial" w:hAnsi="Arial" w:cs="Arial"/>
                <w:color w:val="333333"/>
              </w:rPr>
              <w:t> 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4F4E30">
              <w:rPr>
                <w:sz w:val="20"/>
                <w:szCs w:val="20"/>
                <w:lang w:val="tr-TR"/>
              </w:rPr>
              <w:t>D2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EA1CC4" w:rsidRPr="00B649C2" w:rsidRDefault="00EA1CC4" w:rsidP="00EA1C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EA1CC4" w:rsidRPr="00B649C2" w:rsidRDefault="00EA1CC4" w:rsidP="00EA1C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2803AC">
              <w:rPr>
                <w:sz w:val="20"/>
                <w:szCs w:val="20"/>
                <w:lang w:val="tr-TR"/>
              </w:rPr>
              <w:t xml:space="preserve">Elle </w:t>
            </w:r>
            <w:proofErr w:type="spellStart"/>
            <w:r w:rsidRPr="002803AC">
              <w:rPr>
                <w:sz w:val="20"/>
                <w:szCs w:val="20"/>
                <w:lang w:val="tr-TR"/>
              </w:rPr>
              <w:t>temperli</w:t>
            </w:r>
            <w:proofErr w:type="spellEnd"/>
            <w:r w:rsidRPr="002803AC">
              <w:rPr>
                <w:sz w:val="20"/>
                <w:szCs w:val="20"/>
                <w:lang w:val="tr-TR"/>
              </w:rPr>
              <w:t xml:space="preserve"> yüksek kaliteli çikolata </w:t>
            </w:r>
            <w:r>
              <w:rPr>
                <w:sz w:val="20"/>
                <w:szCs w:val="20"/>
                <w:lang w:val="tr-TR"/>
              </w:rPr>
              <w:t>kitlesi üzerinde çalışmalar(</w:t>
            </w:r>
            <w:r w:rsidRPr="002803AC">
              <w:rPr>
                <w:sz w:val="20"/>
                <w:szCs w:val="20"/>
                <w:lang w:val="tr-TR"/>
              </w:rPr>
              <w:t>kuvertürü</w:t>
            </w:r>
            <w:r>
              <w:rPr>
                <w:sz w:val="20"/>
                <w:szCs w:val="20"/>
                <w:lang w:val="tr-TR"/>
              </w:rPr>
              <w:t>)</w:t>
            </w:r>
            <w:r w:rsidR="00275FDE">
              <w:rPr>
                <w:sz w:val="20"/>
                <w:szCs w:val="20"/>
                <w:lang w:val="tr-TR"/>
              </w:rPr>
              <w:t xml:space="preserve"> </w:t>
            </w:r>
            <w:proofErr w:type="spellStart"/>
            <w:r w:rsidR="00275FDE" w:rsidRPr="00A5766C">
              <w:rPr>
                <w:color w:val="333333"/>
                <w:sz w:val="20"/>
                <w:szCs w:val="20"/>
              </w:rPr>
              <w:t>Elde</w:t>
            </w:r>
            <w:proofErr w:type="spellEnd"/>
            <w:r w:rsidR="00275FDE" w:rsidRPr="00A5766C"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 w:rsidR="00275FDE" w:rsidRPr="00A5766C">
              <w:rPr>
                <w:color w:val="333333"/>
                <w:sz w:val="20"/>
                <w:szCs w:val="20"/>
              </w:rPr>
              <w:t>Kalıplanmış</w:t>
            </w:r>
            <w:proofErr w:type="spellEnd"/>
            <w:r w:rsidR="00275FDE" w:rsidRPr="00A5766C"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 w:rsidR="00275FDE" w:rsidRPr="00A5766C">
              <w:rPr>
                <w:color w:val="333333"/>
                <w:sz w:val="20"/>
                <w:szCs w:val="20"/>
              </w:rPr>
              <w:t>Çikolatalar</w:t>
            </w:r>
            <w:proofErr w:type="spellEnd"/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4F4E30">
              <w:rPr>
                <w:sz w:val="20"/>
                <w:szCs w:val="20"/>
                <w:lang w:val="tr-TR"/>
              </w:rPr>
              <w:t>D6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EA1CC4" w:rsidRPr="00B649C2" w:rsidRDefault="00EA1CC4" w:rsidP="00EA1C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-6-7-8-9-10-11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EA1CC4" w:rsidRPr="00B649C2" w:rsidRDefault="00EA1CC4" w:rsidP="00EA1C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2803AC">
              <w:rPr>
                <w:sz w:val="20"/>
                <w:szCs w:val="20"/>
                <w:lang w:val="tr-TR"/>
              </w:rPr>
              <w:t>Ganache</w:t>
            </w:r>
            <w:proofErr w:type="spellEnd"/>
            <w:r w:rsidRPr="002803AC">
              <w:rPr>
                <w:sz w:val="20"/>
                <w:szCs w:val="20"/>
                <w:lang w:val="tr-TR"/>
              </w:rPr>
              <w:t xml:space="preserve"> dolgular, elle dalmış şekerler, kalıplanmış bonbonlar v</w:t>
            </w:r>
            <w:r w:rsidR="00275FDE">
              <w:rPr>
                <w:sz w:val="20"/>
                <w:szCs w:val="20"/>
                <w:lang w:val="tr-TR"/>
              </w:rPr>
              <w:t xml:space="preserve">e </w:t>
            </w:r>
            <w:proofErr w:type="spellStart"/>
            <w:r w:rsidR="00275FDE">
              <w:rPr>
                <w:sz w:val="20"/>
                <w:szCs w:val="20"/>
                <w:lang w:val="tr-TR"/>
              </w:rPr>
              <w:t>truffles</w:t>
            </w:r>
            <w:proofErr w:type="spellEnd"/>
            <w:r w:rsidR="00275FDE">
              <w:rPr>
                <w:sz w:val="20"/>
                <w:szCs w:val="20"/>
                <w:lang w:val="tr-TR"/>
              </w:rPr>
              <w:t xml:space="preserve"> </w:t>
            </w:r>
            <w:r w:rsidRPr="002803AC">
              <w:rPr>
                <w:sz w:val="20"/>
                <w:szCs w:val="20"/>
                <w:lang w:val="tr-TR"/>
              </w:rPr>
              <w:t>çikolatalı şekerlemelerin temeller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4F4E30">
              <w:rPr>
                <w:sz w:val="20"/>
                <w:szCs w:val="20"/>
                <w:lang w:val="tr-TR"/>
              </w:rPr>
              <w:t>D6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EA1CC4" w:rsidRPr="00B649C2" w:rsidRDefault="00EA1CC4" w:rsidP="00EA1C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-13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275FDE" w:rsidRPr="00275FDE" w:rsidRDefault="00275FDE" w:rsidP="00275FDE">
            <w:pPr>
              <w:shd w:val="clear" w:color="auto" w:fill="F6EEDB"/>
              <w:rPr>
                <w:color w:val="333333"/>
                <w:sz w:val="20"/>
                <w:szCs w:val="20"/>
              </w:rPr>
            </w:pPr>
            <w:r w:rsidRPr="00275FDE">
              <w:rPr>
                <w:color w:val="333333"/>
                <w:sz w:val="20"/>
                <w:szCs w:val="20"/>
              </w:rPr>
              <w:t xml:space="preserve">Sıkma </w:t>
            </w:r>
            <w:proofErr w:type="spellStart"/>
            <w:r w:rsidRPr="00275FDE">
              <w:rPr>
                <w:color w:val="333333"/>
                <w:sz w:val="20"/>
                <w:szCs w:val="20"/>
              </w:rPr>
              <w:t>Pralinler</w:t>
            </w:r>
            <w:proofErr w:type="spellEnd"/>
          </w:p>
          <w:p w:rsidR="00275FDE" w:rsidRPr="00275FDE" w:rsidRDefault="00275FDE" w:rsidP="00275FDE">
            <w:pPr>
              <w:shd w:val="clear" w:color="auto" w:fill="F6EEDB"/>
              <w:rPr>
                <w:color w:val="333333"/>
                <w:sz w:val="20"/>
                <w:szCs w:val="20"/>
              </w:rPr>
            </w:pPr>
            <w:r w:rsidRPr="00275FDE">
              <w:rPr>
                <w:color w:val="333333"/>
                <w:sz w:val="20"/>
                <w:szCs w:val="20"/>
              </w:rPr>
              <w:t xml:space="preserve">* </w:t>
            </w:r>
            <w:proofErr w:type="spellStart"/>
            <w:r w:rsidRPr="00275FDE">
              <w:rPr>
                <w:color w:val="333333"/>
                <w:sz w:val="20"/>
                <w:szCs w:val="20"/>
              </w:rPr>
              <w:t>Kes</w:t>
            </w:r>
            <w:r>
              <w:rPr>
                <w:color w:val="333333"/>
                <w:sz w:val="20"/>
                <w:szCs w:val="20"/>
              </w:rPr>
              <w:t>me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333333"/>
                <w:sz w:val="20"/>
                <w:szCs w:val="20"/>
              </w:rPr>
              <w:t>pralinleri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333333"/>
                <w:sz w:val="20"/>
                <w:szCs w:val="20"/>
              </w:rPr>
              <w:t>elde</w:t>
            </w:r>
            <w:proofErr w:type="spellEnd"/>
            <w:r w:rsidRPr="00275FDE"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 w:rsidRPr="00275FDE">
              <w:rPr>
                <w:color w:val="333333"/>
                <w:sz w:val="20"/>
                <w:szCs w:val="20"/>
              </w:rPr>
              <w:t>kaplama</w:t>
            </w:r>
            <w:proofErr w:type="spellEnd"/>
          </w:p>
          <w:p w:rsidR="00275FDE" w:rsidRPr="00275FDE" w:rsidRDefault="00275FDE" w:rsidP="00275FDE">
            <w:pPr>
              <w:shd w:val="clear" w:color="auto" w:fill="F6EEDB"/>
              <w:rPr>
                <w:color w:val="333333"/>
                <w:sz w:val="20"/>
                <w:szCs w:val="20"/>
              </w:rPr>
            </w:pPr>
            <w:r w:rsidRPr="00275FDE">
              <w:rPr>
                <w:color w:val="333333"/>
                <w:sz w:val="20"/>
                <w:szCs w:val="20"/>
              </w:rPr>
              <w:lastRenderedPageBreak/>
              <w:t xml:space="preserve">* </w:t>
            </w:r>
            <w:proofErr w:type="spellStart"/>
            <w:r w:rsidRPr="00275FDE">
              <w:rPr>
                <w:color w:val="333333"/>
                <w:sz w:val="20"/>
                <w:szCs w:val="20"/>
              </w:rPr>
              <w:t>Çikolata</w:t>
            </w:r>
            <w:proofErr w:type="spellEnd"/>
            <w:r w:rsidRPr="00275FDE"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 w:rsidRPr="00275FDE">
              <w:rPr>
                <w:color w:val="333333"/>
                <w:sz w:val="20"/>
                <w:szCs w:val="20"/>
              </w:rPr>
              <w:t>Üretiminde</w:t>
            </w:r>
            <w:proofErr w:type="spellEnd"/>
            <w:r w:rsidRPr="00275FDE"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 w:rsidRPr="00275FDE">
              <w:rPr>
                <w:color w:val="333333"/>
                <w:sz w:val="20"/>
                <w:szCs w:val="20"/>
              </w:rPr>
              <w:t>Ortak</w:t>
            </w:r>
            <w:proofErr w:type="spellEnd"/>
            <w:r w:rsidRPr="00275FDE"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 w:rsidRPr="00275FDE">
              <w:rPr>
                <w:color w:val="333333"/>
                <w:sz w:val="20"/>
                <w:szCs w:val="20"/>
              </w:rPr>
              <w:t>Hataları</w:t>
            </w:r>
            <w:proofErr w:type="spellEnd"/>
            <w:r w:rsidRPr="00275FDE"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 w:rsidRPr="00275FDE">
              <w:rPr>
                <w:color w:val="333333"/>
                <w:sz w:val="20"/>
                <w:szCs w:val="20"/>
              </w:rPr>
              <w:t>Belirleme</w:t>
            </w:r>
            <w:proofErr w:type="spellEnd"/>
          </w:p>
          <w:p w:rsidR="00EA1CC4" w:rsidRPr="00B649C2" w:rsidRDefault="00275FDE" w:rsidP="00275FD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2803AC">
              <w:rPr>
                <w:sz w:val="20"/>
                <w:szCs w:val="20"/>
                <w:lang w:val="tr-TR"/>
              </w:rPr>
              <w:t xml:space="preserve"> </w:t>
            </w:r>
            <w:r w:rsidR="00EA1CC4" w:rsidRPr="002803AC">
              <w:rPr>
                <w:sz w:val="20"/>
                <w:szCs w:val="20"/>
                <w:lang w:val="tr-TR"/>
              </w:rPr>
              <w:t xml:space="preserve">Geleneksel Fransız tariflerini verimli üretim yöntemleriyle </w:t>
            </w:r>
            <w:r w:rsidR="00EA1CC4">
              <w:rPr>
                <w:sz w:val="20"/>
                <w:szCs w:val="20"/>
                <w:lang w:val="tr-TR"/>
              </w:rPr>
              <w:t>uygulanmasında güncel teknikler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4F4E30">
              <w:rPr>
                <w:sz w:val="20"/>
                <w:szCs w:val="20"/>
                <w:lang w:val="tr-TR"/>
              </w:rPr>
              <w:t>D2-D6</w:t>
            </w:r>
          </w:p>
        </w:tc>
        <w:tc>
          <w:tcPr>
            <w:tcW w:w="672" w:type="dxa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EA1CC4" w:rsidRPr="00B649C2" w:rsidRDefault="00EA1CC4" w:rsidP="00EA1C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2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EA1CC4" w:rsidRPr="00B649C2" w:rsidRDefault="00EA1CC4" w:rsidP="00EA1C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F4E30">
              <w:rPr>
                <w:sz w:val="20"/>
                <w:szCs w:val="20"/>
                <w:lang w:val="tr-TR"/>
              </w:rPr>
              <w:t>Çikolatalı şekerleme kalıplarını</w:t>
            </w:r>
            <w:r>
              <w:rPr>
                <w:sz w:val="20"/>
                <w:szCs w:val="20"/>
                <w:lang w:val="tr-TR"/>
              </w:rPr>
              <w:t>n</w:t>
            </w:r>
            <w:r w:rsidRPr="004F4E30">
              <w:rPr>
                <w:sz w:val="20"/>
                <w:szCs w:val="20"/>
                <w:lang w:val="tr-TR"/>
              </w:rPr>
              <w:t xml:space="preserve"> ve çikolatalı şekerlemede kullanılan diğer </w:t>
            </w:r>
            <w:r>
              <w:rPr>
                <w:sz w:val="20"/>
                <w:szCs w:val="20"/>
                <w:lang w:val="tr-TR"/>
              </w:rPr>
              <w:t xml:space="preserve">ekipmanların </w:t>
            </w:r>
            <w:r w:rsidRPr="004F4E30">
              <w:rPr>
                <w:sz w:val="20"/>
                <w:szCs w:val="20"/>
                <w:lang w:val="tr-TR"/>
              </w:rPr>
              <w:t>temizle</w:t>
            </w:r>
            <w:r>
              <w:rPr>
                <w:sz w:val="20"/>
                <w:szCs w:val="20"/>
                <w:lang w:val="tr-TR"/>
              </w:rPr>
              <w:t>nmesi</w:t>
            </w:r>
            <w:r w:rsidRPr="004F4E30">
              <w:rPr>
                <w:sz w:val="20"/>
                <w:szCs w:val="20"/>
                <w:lang w:val="tr-TR"/>
              </w:rPr>
              <w:t xml:space="preserve"> ve muhafaza edi</w:t>
            </w:r>
            <w:r>
              <w:rPr>
                <w:sz w:val="20"/>
                <w:szCs w:val="20"/>
                <w:lang w:val="tr-TR"/>
              </w:rPr>
              <w:t>lmes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EA1CC4" w:rsidRPr="004F4E30" w:rsidRDefault="00EA1CC4" w:rsidP="00EA1CC4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4F4E30">
              <w:rPr>
                <w:sz w:val="20"/>
                <w:szCs w:val="20"/>
                <w:lang w:val="tr-TR"/>
              </w:rPr>
              <w:t>D6</w:t>
            </w:r>
          </w:p>
        </w:tc>
      </w:tr>
      <w:tr w:rsidR="00EA1CC4" w:rsidRPr="0040357B" w:rsidTr="00154EA4">
        <w:tc>
          <w:tcPr>
            <w:tcW w:w="1641" w:type="dxa"/>
            <w:vMerge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A1CC4" w:rsidRPr="0040357B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EA1CC4" w:rsidRPr="00B649C2" w:rsidRDefault="00EA1CC4" w:rsidP="00EA1C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1957" w:type="dxa"/>
            <w:gridSpan w:val="4"/>
            <w:shd w:val="clear" w:color="auto" w:fill="auto"/>
          </w:tcPr>
          <w:p w:rsidR="00EA1CC4" w:rsidRPr="00B649C2" w:rsidRDefault="00EA1CC4" w:rsidP="00EA1CC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EA1CC4" w:rsidRPr="0040357B" w:rsidRDefault="00EA1CC4" w:rsidP="00EA1C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EA1CC4" w:rsidRPr="0040357B" w:rsidRDefault="00EA1CC4" w:rsidP="00EA1C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EA1CC4" w:rsidRPr="0040357B" w:rsidRDefault="00EA1CC4" w:rsidP="00EA1C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EA1CC4" w:rsidRPr="0040357B" w:rsidRDefault="00EA1CC4" w:rsidP="00EA1CC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A1CC4" w:rsidRPr="0040357B" w:rsidTr="00154EA4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EA1CC4" w:rsidRPr="00AF1137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:rsidR="00EA1CC4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EA1CC4" w:rsidRPr="00ED1457" w:rsidRDefault="00EA1CC4" w:rsidP="00EA1CC4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EA1CC4" w:rsidRPr="00ED1457" w:rsidRDefault="00EA1CC4" w:rsidP="00EA1CC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EA1CC4" w:rsidRPr="00ED1457" w:rsidRDefault="00EA1CC4" w:rsidP="00EA1CC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003" w:type="dxa"/>
            <w:gridSpan w:val="10"/>
            <w:shd w:val="clear" w:color="auto" w:fill="auto"/>
          </w:tcPr>
          <w:p w:rsidR="00EA1CC4" w:rsidRPr="00FD215A" w:rsidRDefault="00EA1CC4" w:rsidP="00EA1CC4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EA1CC4" w:rsidRPr="00F23B27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EA1CC4" w:rsidRPr="0040357B" w:rsidTr="00E16E87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EA1CC4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EA1CC4" w:rsidRPr="00ED1457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EA1CC4" w:rsidRPr="00ED1457" w:rsidRDefault="00EA1CC4" w:rsidP="00EA1C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EA1CC4" w:rsidRPr="005A29FF" w:rsidRDefault="00EA1CC4" w:rsidP="00EA1CC4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EA1CC4" w:rsidRPr="005A29FF" w:rsidRDefault="00EA1CC4" w:rsidP="00EA1CC4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EA1CC4" w:rsidRPr="005A29FF" w:rsidRDefault="00EA1CC4" w:rsidP="00EA1CC4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275FDE" w:rsidRPr="0040357B" w:rsidTr="003F056B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275FDE" w:rsidRPr="00F1070D" w:rsidRDefault="00275FDE" w:rsidP="00275FD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35%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275FDE" w:rsidRPr="00275FDE" w:rsidRDefault="00275FDE" w:rsidP="00275FD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r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3334" w:type="dxa"/>
            <w:gridSpan w:val="8"/>
            <w:shd w:val="clear" w:color="auto" w:fill="auto"/>
          </w:tcPr>
          <w:p w:rsidR="00275FDE" w:rsidRPr="005A29FF" w:rsidRDefault="00275FDE" w:rsidP="00275FDE">
            <w:pPr>
              <w:pStyle w:val="ListeParagraf"/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4F4E30">
              <w:rPr>
                <w:i/>
                <w:color w:val="262626"/>
                <w:sz w:val="20"/>
                <w:szCs w:val="20"/>
              </w:rPr>
              <w:t>Öğrenci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i/>
                <w:color w:val="262626"/>
                <w:sz w:val="20"/>
                <w:szCs w:val="20"/>
              </w:rPr>
              <w:t>önceden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aşana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orun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i/>
                <w:color w:val="262626"/>
                <w:sz w:val="20"/>
                <w:szCs w:val="20"/>
              </w:rPr>
              <w:t>bildirmeden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orundan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i/>
                <w:color w:val="262626"/>
                <w:sz w:val="20"/>
                <w:szCs w:val="20"/>
              </w:rPr>
              <w:t>sonra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i/>
                <w:color w:val="262626"/>
                <w:sz w:val="20"/>
                <w:szCs w:val="20"/>
              </w:rPr>
              <w:t>en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i/>
                <w:color w:val="262626"/>
                <w:sz w:val="20"/>
                <w:szCs w:val="20"/>
              </w:rPr>
              <w:t>geç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i/>
                <w:color w:val="262626"/>
                <w:sz w:val="20"/>
                <w:szCs w:val="20"/>
              </w:rPr>
              <w:t>bir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i/>
                <w:color w:val="262626"/>
                <w:sz w:val="20"/>
                <w:szCs w:val="20"/>
              </w:rPr>
              <w:t>hafta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i/>
                <w:color w:val="262626"/>
                <w:sz w:val="20"/>
                <w:szCs w:val="20"/>
              </w:rPr>
              <w:t>içinde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eçerli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i/>
                <w:color w:val="262626"/>
                <w:sz w:val="20"/>
                <w:szCs w:val="20"/>
              </w:rPr>
              <w:t>bir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i/>
                <w:color w:val="262626"/>
                <w:sz w:val="20"/>
                <w:szCs w:val="20"/>
              </w:rPr>
              <w:t>belge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i/>
                <w:color w:val="262626"/>
                <w:sz w:val="20"/>
                <w:szCs w:val="20"/>
              </w:rPr>
              <w:t>sunamazsa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i/>
                <w:color w:val="262626"/>
                <w:sz w:val="20"/>
                <w:szCs w:val="20"/>
              </w:rPr>
              <w:t>sınavına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i/>
                <w:color w:val="262626"/>
                <w:sz w:val="20"/>
                <w:szCs w:val="20"/>
              </w:rPr>
              <w:t>izin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i/>
                <w:color w:val="262626"/>
                <w:sz w:val="20"/>
                <w:szCs w:val="20"/>
              </w:rPr>
              <w:t>verilmez</w:t>
            </w:r>
            <w:proofErr w:type="spellEnd"/>
            <w:r w:rsidRPr="004F4E30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275FDE" w:rsidRPr="0040357B" w:rsidTr="00492EB9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275FDE" w:rsidRPr="005A29FF" w:rsidRDefault="00275FDE" w:rsidP="00275FD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275FDE" w:rsidRPr="005A29FF" w:rsidRDefault="00275FDE" w:rsidP="00275FD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275FDE" w:rsidRPr="005A29FF" w:rsidRDefault="00275FDE" w:rsidP="00275FD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275FDE" w:rsidRPr="0040357B" w:rsidTr="00744FD8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75FDE" w:rsidRPr="0040357B" w:rsidTr="00336D1B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75FDE" w:rsidRPr="0040357B" w:rsidTr="00B43415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275FDE" w:rsidRPr="005A29FF" w:rsidRDefault="00275FDE" w:rsidP="00275FD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55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275FDE" w:rsidRPr="005A29FF" w:rsidRDefault="00275FDE" w:rsidP="00275FDE">
            <w:pPr>
              <w:pStyle w:val="ListeParagraf"/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Bireys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t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zırlanması</w:t>
            </w:r>
            <w:proofErr w:type="spellEnd"/>
          </w:p>
        </w:tc>
        <w:tc>
          <w:tcPr>
            <w:tcW w:w="3334" w:type="dxa"/>
            <w:gridSpan w:val="8"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75FDE" w:rsidRPr="0040357B" w:rsidTr="001279AA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275FDE" w:rsidRPr="005A29FF" w:rsidRDefault="00275FDE" w:rsidP="00275FD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275FDE" w:rsidRPr="005A29FF" w:rsidRDefault="00275FDE" w:rsidP="00275FD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75FDE" w:rsidRPr="0040357B" w:rsidTr="00FB273C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275FDE" w:rsidRPr="00D31801" w:rsidRDefault="00275FDE" w:rsidP="00275FDE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10%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275FDE" w:rsidRPr="00EC00F4" w:rsidRDefault="00275FDE" w:rsidP="00275FDE">
            <w:pPr>
              <w:rPr>
                <w:i/>
                <w:color w:val="262626" w:themeColor="text1" w:themeTint="D9"/>
                <w:sz w:val="20"/>
                <w:szCs w:val="20"/>
              </w:rPr>
            </w:pP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içi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sonu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değerlendirmesi</w:t>
            </w:r>
            <w:proofErr w:type="spellEnd"/>
          </w:p>
        </w:tc>
        <w:tc>
          <w:tcPr>
            <w:tcW w:w="3334" w:type="dxa"/>
            <w:gridSpan w:val="8"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75FDE" w:rsidRPr="0040357B" w:rsidTr="00DB74BB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275FDE" w:rsidRDefault="00275FDE" w:rsidP="00275FDE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75FDE" w:rsidRPr="0040357B" w:rsidTr="00B05C51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9" w:type="dxa"/>
            <w:gridSpan w:val="7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510" w:type="dxa"/>
            <w:gridSpan w:val="20"/>
            <w:shd w:val="clear" w:color="auto" w:fill="auto"/>
          </w:tcPr>
          <w:p w:rsidR="00275FDE" w:rsidRPr="00ED1457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275FDE" w:rsidRPr="0040357B" w:rsidTr="00F0253C">
        <w:trPr>
          <w:trHeight w:val="407"/>
        </w:trPr>
        <w:tc>
          <w:tcPr>
            <w:tcW w:w="1641" w:type="dxa"/>
            <w:shd w:val="clear" w:color="auto" w:fill="auto"/>
          </w:tcPr>
          <w:p w:rsidR="00275FDE" w:rsidRDefault="00275FDE" w:rsidP="00275FD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275FDE" w:rsidRPr="00ED1457" w:rsidRDefault="00275FDE" w:rsidP="00275FDE">
            <w:pPr>
              <w:pStyle w:val="ListeParagraf"/>
              <w:spacing w:before="20" w:after="20"/>
              <w:ind w:left="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n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ktiviteler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la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E0F67">
              <w:rPr>
                <w:b/>
                <w:color w:val="1F497D"/>
                <w:sz w:val="20"/>
                <w:szCs w:val="20"/>
              </w:rPr>
              <w:t>profesyonel</w:t>
            </w:r>
            <w:proofErr w:type="spellEnd"/>
            <w:r w:rsidR="000E0F6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E0F67">
              <w:rPr>
                <w:b/>
                <w:color w:val="1F497D"/>
                <w:sz w:val="20"/>
                <w:szCs w:val="20"/>
              </w:rPr>
              <w:t>ürün</w:t>
            </w:r>
            <w:proofErr w:type="spellEnd"/>
            <w:r w:rsidR="000E0F6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unumlar</w:t>
            </w:r>
            <w:r w:rsidR="000E0F67">
              <w:rPr>
                <w:b/>
                <w:color w:val="1F497D"/>
                <w:sz w:val="20"/>
                <w:szCs w:val="20"/>
              </w:rPr>
              <w:t>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oluyl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ster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.</w:t>
            </w:r>
          </w:p>
        </w:tc>
      </w:tr>
      <w:tr w:rsidR="00F304A4" w:rsidRPr="0040357B" w:rsidTr="000261A7">
        <w:trPr>
          <w:trHeight w:val="407"/>
        </w:trPr>
        <w:tc>
          <w:tcPr>
            <w:tcW w:w="1641" w:type="dxa"/>
            <w:shd w:val="clear" w:color="auto" w:fill="auto"/>
          </w:tcPr>
          <w:p w:rsidR="00F304A4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F304A4" w:rsidRDefault="00F304A4" w:rsidP="00F304A4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oKlavuzu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F304A4" w:rsidRPr="007930E4" w:rsidTr="00DA6E71">
              <w:tc>
                <w:tcPr>
                  <w:tcW w:w="720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opl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F304A4" w:rsidRPr="007930E4" w:rsidTr="00DA6E71">
              <w:tc>
                <w:tcPr>
                  <w:tcW w:w="720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F304A4" w:rsidRPr="007930E4" w:rsidTr="00DA6E71">
              <w:tc>
                <w:tcPr>
                  <w:tcW w:w="720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Rak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F304A4" w:rsidRPr="007930E4" w:rsidRDefault="00F304A4" w:rsidP="00F304A4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F304A4" w:rsidRDefault="00F304A4" w:rsidP="00F304A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F304A4" w:rsidRPr="0040357B" w:rsidTr="00F304A4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F304A4" w:rsidRPr="0040357B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615" w:type="dxa"/>
            <w:gridSpan w:val="4"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5490" w:type="dxa"/>
            <w:gridSpan w:val="17"/>
            <w:shd w:val="clear" w:color="auto" w:fill="auto"/>
          </w:tcPr>
          <w:p w:rsidR="00F304A4" w:rsidRPr="00D47D24" w:rsidRDefault="00F304A4" w:rsidP="00F304A4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873" w:type="dxa"/>
            <w:gridSpan w:val="2"/>
            <w:shd w:val="clear" w:color="auto" w:fill="auto"/>
          </w:tcPr>
          <w:p w:rsidR="00F304A4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F304A4" w:rsidRPr="0040357B" w:rsidTr="00840D15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F304A4" w:rsidRPr="008A4550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F304A4" w:rsidRPr="0040357B" w:rsidTr="00F304A4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F304A4" w:rsidRPr="001D4508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615" w:type="dxa"/>
            <w:gridSpan w:val="4"/>
            <w:shd w:val="clear" w:color="auto" w:fill="auto"/>
          </w:tcPr>
          <w:p w:rsidR="00F304A4" w:rsidRPr="001D4508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5490" w:type="dxa"/>
            <w:gridSpan w:val="17"/>
            <w:shd w:val="clear" w:color="auto" w:fill="auto"/>
          </w:tcPr>
          <w:p w:rsidR="00F304A4" w:rsidRPr="001D4508" w:rsidRDefault="00F304A4" w:rsidP="00F304A4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4F4E30">
              <w:rPr>
                <w:sz w:val="18"/>
                <w:szCs w:val="18"/>
              </w:rPr>
              <w:t>Dersin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anlatılması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kitabı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ve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öğretim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üyesi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tarafından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verilen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ilave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okumaların</w:t>
            </w:r>
            <w:proofErr w:type="spellEnd"/>
            <w:r w:rsidRPr="004F4E30">
              <w:rPr>
                <w:sz w:val="18"/>
                <w:szCs w:val="18"/>
              </w:rPr>
              <w:t xml:space="preserve"> </w:t>
            </w:r>
            <w:proofErr w:type="spellStart"/>
            <w:r w:rsidRPr="004F4E30">
              <w:rPr>
                <w:sz w:val="18"/>
                <w:szCs w:val="18"/>
              </w:rPr>
              <w:t>kullanılması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video </w:t>
            </w:r>
            <w:proofErr w:type="spellStart"/>
            <w:r>
              <w:rPr>
                <w:sz w:val="18"/>
                <w:szCs w:val="18"/>
              </w:rPr>
              <w:t>gösterimi</w:t>
            </w:r>
            <w:proofErr w:type="spellEnd"/>
          </w:p>
        </w:tc>
        <w:tc>
          <w:tcPr>
            <w:tcW w:w="873" w:type="dxa"/>
            <w:gridSpan w:val="2"/>
            <w:shd w:val="clear" w:color="auto" w:fill="auto"/>
            <w:vAlign w:val="center"/>
          </w:tcPr>
          <w:p w:rsidR="00F304A4" w:rsidRPr="00FC0A10" w:rsidRDefault="00F304A4" w:rsidP="00F304A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2=28</w:t>
            </w:r>
          </w:p>
        </w:tc>
      </w:tr>
      <w:tr w:rsidR="00F304A4" w:rsidRPr="0040357B" w:rsidTr="00F304A4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F304A4" w:rsidRPr="001D4508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F304A4" w:rsidRPr="001D4508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615" w:type="dxa"/>
            <w:gridSpan w:val="4"/>
            <w:shd w:val="clear" w:color="auto" w:fill="auto"/>
          </w:tcPr>
          <w:p w:rsidR="00F304A4" w:rsidRPr="001D4508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5490" w:type="dxa"/>
            <w:gridSpan w:val="17"/>
            <w:shd w:val="clear" w:color="auto" w:fill="auto"/>
          </w:tcPr>
          <w:p w:rsidR="00F304A4" w:rsidRPr="001D4508" w:rsidRDefault="00F304A4" w:rsidP="00F304A4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Tü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ıf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üyeler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rasınd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tkileşi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sterilme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kı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alışms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reklidir</w:t>
            </w:r>
            <w:proofErr w:type="spellEnd"/>
          </w:p>
        </w:tc>
        <w:tc>
          <w:tcPr>
            <w:tcW w:w="873" w:type="dxa"/>
            <w:gridSpan w:val="2"/>
            <w:shd w:val="clear" w:color="auto" w:fill="auto"/>
            <w:vAlign w:val="center"/>
          </w:tcPr>
          <w:p w:rsidR="00F304A4" w:rsidRPr="00FC0A10" w:rsidRDefault="00F304A4" w:rsidP="00F304A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x1=10</w:t>
            </w:r>
          </w:p>
        </w:tc>
      </w:tr>
      <w:tr w:rsidR="00F304A4" w:rsidRPr="0040357B" w:rsidTr="00F304A4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F304A4" w:rsidRPr="001D4508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615" w:type="dxa"/>
            <w:gridSpan w:val="4"/>
            <w:shd w:val="clear" w:color="auto" w:fill="auto"/>
          </w:tcPr>
          <w:p w:rsidR="00F304A4" w:rsidRPr="001D4508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5490" w:type="dxa"/>
            <w:gridSpan w:val="17"/>
            <w:shd w:val="clear" w:color="auto" w:fill="auto"/>
          </w:tcPr>
          <w:p w:rsidR="00F304A4" w:rsidRPr="001D4508" w:rsidRDefault="00F304A4" w:rsidP="00F304A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3" w:type="dxa"/>
            <w:gridSpan w:val="2"/>
            <w:shd w:val="clear" w:color="auto" w:fill="auto"/>
            <w:vAlign w:val="center"/>
          </w:tcPr>
          <w:p w:rsidR="00F304A4" w:rsidRPr="00FC0A10" w:rsidRDefault="00F304A4" w:rsidP="00F304A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F304A4" w:rsidRPr="0040357B" w:rsidTr="00F304A4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F304A4" w:rsidRPr="001D4508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615" w:type="dxa"/>
            <w:gridSpan w:val="4"/>
            <w:shd w:val="clear" w:color="auto" w:fill="auto"/>
          </w:tcPr>
          <w:p w:rsidR="00F304A4" w:rsidRPr="001D4508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5490" w:type="dxa"/>
            <w:gridSpan w:val="17"/>
            <w:shd w:val="clear" w:color="auto" w:fill="auto"/>
          </w:tcPr>
          <w:p w:rsidR="00F304A4" w:rsidRPr="001D4508" w:rsidRDefault="00F304A4" w:rsidP="00F304A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3" w:type="dxa"/>
            <w:gridSpan w:val="2"/>
            <w:shd w:val="clear" w:color="auto" w:fill="auto"/>
            <w:vAlign w:val="center"/>
          </w:tcPr>
          <w:p w:rsidR="00F304A4" w:rsidRPr="00FC0A10" w:rsidRDefault="00F304A4" w:rsidP="00F304A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F304A4" w:rsidRPr="0040357B" w:rsidTr="00F304A4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F304A4" w:rsidRPr="001D4508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615" w:type="dxa"/>
            <w:gridSpan w:val="4"/>
            <w:shd w:val="clear" w:color="auto" w:fill="auto"/>
          </w:tcPr>
          <w:p w:rsidR="00F304A4" w:rsidRPr="001D4508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5490" w:type="dxa"/>
            <w:gridSpan w:val="17"/>
            <w:shd w:val="clear" w:color="auto" w:fill="auto"/>
          </w:tcPr>
          <w:p w:rsidR="00F304A4" w:rsidRPr="001D4508" w:rsidRDefault="00F304A4" w:rsidP="00F304A4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Hazırlı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işirm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nikler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uygulamaları</w:t>
            </w:r>
            <w:proofErr w:type="spellEnd"/>
          </w:p>
        </w:tc>
        <w:tc>
          <w:tcPr>
            <w:tcW w:w="873" w:type="dxa"/>
            <w:gridSpan w:val="2"/>
            <w:shd w:val="clear" w:color="auto" w:fill="auto"/>
            <w:vAlign w:val="center"/>
          </w:tcPr>
          <w:p w:rsidR="00F304A4" w:rsidRPr="00FC0A10" w:rsidRDefault="00F304A4" w:rsidP="00F304A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F304A4" w:rsidRPr="0040357B" w:rsidTr="00F304A4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F304A4" w:rsidRPr="001D4508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615" w:type="dxa"/>
            <w:gridSpan w:val="4"/>
            <w:shd w:val="clear" w:color="auto" w:fill="auto"/>
          </w:tcPr>
          <w:p w:rsidR="00F304A4" w:rsidRPr="001D4508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5490" w:type="dxa"/>
            <w:gridSpan w:val="17"/>
            <w:shd w:val="clear" w:color="auto" w:fill="auto"/>
          </w:tcPr>
          <w:p w:rsidR="00F304A4" w:rsidRPr="001D4508" w:rsidRDefault="00F304A4" w:rsidP="00F304A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3" w:type="dxa"/>
            <w:gridSpan w:val="2"/>
            <w:shd w:val="clear" w:color="auto" w:fill="auto"/>
            <w:vAlign w:val="center"/>
          </w:tcPr>
          <w:p w:rsidR="00F304A4" w:rsidRPr="00FC0A10" w:rsidRDefault="00F304A4" w:rsidP="00F304A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F304A4" w:rsidRPr="0040357B" w:rsidTr="006C447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F304A4" w:rsidRPr="008A4550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F304A4" w:rsidRPr="0040357B" w:rsidTr="00F304A4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F304A4" w:rsidRPr="008A4550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615" w:type="dxa"/>
            <w:gridSpan w:val="4"/>
            <w:shd w:val="clear" w:color="auto" w:fill="auto"/>
          </w:tcPr>
          <w:p w:rsidR="00F304A4" w:rsidRPr="008A4550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5490" w:type="dxa"/>
            <w:gridSpan w:val="17"/>
            <w:shd w:val="clear" w:color="auto" w:fill="auto"/>
          </w:tcPr>
          <w:p w:rsidR="00F304A4" w:rsidRPr="008A4550" w:rsidRDefault="00F304A4" w:rsidP="00F304A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3" w:type="dxa"/>
            <w:gridSpan w:val="2"/>
            <w:shd w:val="clear" w:color="auto" w:fill="auto"/>
            <w:vAlign w:val="center"/>
          </w:tcPr>
          <w:p w:rsidR="00F304A4" w:rsidRPr="00AE6527" w:rsidRDefault="00F304A4" w:rsidP="00F304A4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0</w:t>
            </w:r>
          </w:p>
        </w:tc>
      </w:tr>
      <w:tr w:rsidR="00F304A4" w:rsidRPr="0040357B" w:rsidTr="00F304A4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F304A4" w:rsidRPr="008A4550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615" w:type="dxa"/>
            <w:gridSpan w:val="4"/>
            <w:shd w:val="clear" w:color="auto" w:fill="auto"/>
          </w:tcPr>
          <w:p w:rsidR="00F304A4" w:rsidRPr="008A4550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5490" w:type="dxa"/>
            <w:gridSpan w:val="17"/>
            <w:shd w:val="clear" w:color="auto" w:fill="auto"/>
          </w:tcPr>
          <w:p w:rsidR="00F304A4" w:rsidRPr="008A4550" w:rsidRDefault="00F304A4" w:rsidP="00F304A4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Bireyse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tl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ama</w:t>
            </w:r>
            <w:proofErr w:type="spellEnd"/>
          </w:p>
        </w:tc>
        <w:tc>
          <w:tcPr>
            <w:tcW w:w="873" w:type="dxa"/>
            <w:gridSpan w:val="2"/>
            <w:shd w:val="clear" w:color="auto" w:fill="auto"/>
            <w:vAlign w:val="center"/>
          </w:tcPr>
          <w:p w:rsidR="00F304A4" w:rsidRPr="00FC0A10" w:rsidRDefault="00F304A4" w:rsidP="00F304A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x1=8</w:t>
            </w:r>
          </w:p>
        </w:tc>
      </w:tr>
      <w:tr w:rsidR="00F304A4" w:rsidRPr="0040357B" w:rsidTr="00F304A4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F304A4" w:rsidRPr="008A4550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615" w:type="dxa"/>
            <w:gridSpan w:val="4"/>
            <w:shd w:val="clear" w:color="auto" w:fill="auto"/>
          </w:tcPr>
          <w:p w:rsidR="00F304A4" w:rsidRPr="008A4550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5490" w:type="dxa"/>
            <w:gridSpan w:val="17"/>
            <w:shd w:val="clear" w:color="auto" w:fill="auto"/>
          </w:tcPr>
          <w:p w:rsidR="00F304A4" w:rsidRPr="008A4550" w:rsidRDefault="00F304A4" w:rsidP="00F304A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3" w:type="dxa"/>
            <w:gridSpan w:val="2"/>
            <w:shd w:val="clear" w:color="auto" w:fill="auto"/>
            <w:vAlign w:val="center"/>
          </w:tcPr>
          <w:p w:rsidR="00F304A4" w:rsidRPr="00FC0A10" w:rsidRDefault="00F304A4" w:rsidP="00F304A4">
            <w:pPr>
              <w:jc w:val="center"/>
              <w:rPr>
                <w:sz w:val="18"/>
                <w:szCs w:val="18"/>
              </w:rPr>
            </w:pPr>
          </w:p>
        </w:tc>
      </w:tr>
      <w:tr w:rsidR="00F304A4" w:rsidRPr="0040357B" w:rsidTr="00F304A4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F304A4" w:rsidRPr="008A4550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615" w:type="dxa"/>
            <w:gridSpan w:val="4"/>
            <w:shd w:val="clear" w:color="auto" w:fill="auto"/>
          </w:tcPr>
          <w:p w:rsidR="00F304A4" w:rsidRPr="008A4550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5490" w:type="dxa"/>
            <w:gridSpan w:val="17"/>
            <w:shd w:val="clear" w:color="auto" w:fill="auto"/>
          </w:tcPr>
          <w:p w:rsidR="00F304A4" w:rsidRPr="008A4550" w:rsidRDefault="00F304A4" w:rsidP="00F304A4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nras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gi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yl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lakal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ölümü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kademi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yın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kuyacaktır</w:t>
            </w:r>
            <w:proofErr w:type="spellEnd"/>
          </w:p>
        </w:tc>
        <w:tc>
          <w:tcPr>
            <w:tcW w:w="873" w:type="dxa"/>
            <w:gridSpan w:val="2"/>
            <w:shd w:val="clear" w:color="auto" w:fill="auto"/>
            <w:vAlign w:val="center"/>
          </w:tcPr>
          <w:p w:rsidR="00F304A4" w:rsidRPr="00FC0A10" w:rsidRDefault="00F304A4" w:rsidP="00F304A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=14</w:t>
            </w:r>
          </w:p>
        </w:tc>
      </w:tr>
      <w:tr w:rsidR="00F304A4" w:rsidRPr="0040357B" w:rsidTr="00F304A4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F304A4" w:rsidRPr="008A4550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615" w:type="dxa"/>
            <w:gridSpan w:val="4"/>
            <w:shd w:val="clear" w:color="auto" w:fill="auto"/>
          </w:tcPr>
          <w:p w:rsidR="00F304A4" w:rsidRPr="008A4550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5490" w:type="dxa"/>
            <w:gridSpan w:val="17"/>
            <w:shd w:val="clear" w:color="auto" w:fill="auto"/>
          </w:tcPr>
          <w:p w:rsidR="00F304A4" w:rsidRPr="008A4550" w:rsidRDefault="00F304A4" w:rsidP="00F304A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3" w:type="dxa"/>
            <w:gridSpan w:val="2"/>
            <w:shd w:val="clear" w:color="auto" w:fill="auto"/>
            <w:vAlign w:val="center"/>
          </w:tcPr>
          <w:p w:rsidR="00F304A4" w:rsidRDefault="00F304A4" w:rsidP="00F304A4">
            <w:pPr>
              <w:jc w:val="center"/>
              <w:rPr>
                <w:sz w:val="18"/>
                <w:szCs w:val="18"/>
              </w:rPr>
            </w:pPr>
          </w:p>
        </w:tc>
      </w:tr>
      <w:tr w:rsidR="00F304A4" w:rsidRPr="0040357B" w:rsidTr="00F304A4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F304A4" w:rsidRPr="008A4550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615" w:type="dxa"/>
            <w:gridSpan w:val="4"/>
            <w:shd w:val="clear" w:color="auto" w:fill="auto"/>
          </w:tcPr>
          <w:p w:rsidR="00F304A4" w:rsidRPr="008A4550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5490" w:type="dxa"/>
            <w:gridSpan w:val="17"/>
            <w:shd w:val="clear" w:color="auto" w:fill="auto"/>
          </w:tcPr>
          <w:p w:rsidR="00F304A4" w:rsidRPr="008A4550" w:rsidRDefault="00F304A4" w:rsidP="00F304A4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er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c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ti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üyesiy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rup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unum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eyse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rapor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kkınd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rüşecekti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873" w:type="dxa"/>
            <w:gridSpan w:val="2"/>
            <w:shd w:val="clear" w:color="auto" w:fill="auto"/>
            <w:vAlign w:val="center"/>
          </w:tcPr>
          <w:p w:rsidR="00F304A4" w:rsidRPr="00FC0A10" w:rsidRDefault="00F304A4" w:rsidP="00F304A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x1=2</w:t>
            </w:r>
          </w:p>
        </w:tc>
      </w:tr>
      <w:tr w:rsidR="00F304A4" w:rsidRPr="0040357B" w:rsidTr="00F304A4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F304A4" w:rsidRPr="00FD215A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46" w:type="dxa"/>
            <w:gridSpan w:val="8"/>
            <w:shd w:val="clear" w:color="auto" w:fill="auto"/>
          </w:tcPr>
          <w:p w:rsidR="00F304A4" w:rsidRPr="005A29FF" w:rsidRDefault="00F304A4" w:rsidP="00F304A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6363" w:type="dxa"/>
            <w:gridSpan w:val="19"/>
            <w:shd w:val="clear" w:color="auto" w:fill="auto"/>
          </w:tcPr>
          <w:p w:rsidR="00F304A4" w:rsidRPr="004F4E30" w:rsidRDefault="00F304A4" w:rsidP="00F304A4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</w:rPr>
            </w:pPr>
            <w:r w:rsidRPr="004F4E30">
              <w:rPr>
                <w:i/>
                <w:color w:val="262626"/>
                <w:sz w:val="20"/>
                <w:szCs w:val="20"/>
              </w:rPr>
              <w:t>10</w:t>
            </w:r>
            <w:r>
              <w:rPr>
                <w:i/>
                <w:color w:val="262626"/>
                <w:sz w:val="20"/>
                <w:szCs w:val="20"/>
              </w:rPr>
              <w:t>4</w:t>
            </w:r>
          </w:p>
        </w:tc>
      </w:tr>
      <w:tr w:rsidR="00F304A4" w:rsidRPr="0040357B" w:rsidTr="0047602D">
        <w:trPr>
          <w:trHeight w:val="115"/>
        </w:trPr>
        <w:tc>
          <w:tcPr>
            <w:tcW w:w="10750" w:type="dxa"/>
            <w:gridSpan w:val="28"/>
            <w:shd w:val="clear" w:color="auto" w:fill="D9D9D9"/>
          </w:tcPr>
          <w:p w:rsidR="00F304A4" w:rsidRPr="00B751A8" w:rsidRDefault="00F304A4" w:rsidP="00F304A4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F304A4" w:rsidRPr="0040357B" w:rsidTr="00F304A4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F304A4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2746" w:type="dxa"/>
            <w:gridSpan w:val="8"/>
            <w:shd w:val="clear" w:color="auto" w:fill="auto"/>
          </w:tcPr>
          <w:p w:rsidR="00F304A4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6363" w:type="dxa"/>
            <w:gridSpan w:val="19"/>
            <w:shd w:val="clear" w:color="auto" w:fill="auto"/>
          </w:tcPr>
          <w:p w:rsidR="00F304A4" w:rsidRDefault="00F304A4" w:rsidP="00F304A4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color w:val="1F497D"/>
                <w:sz w:val="20"/>
                <w:szCs w:val="20"/>
                <w:lang w:val="tr-TR" w:eastAsia="tr-TR"/>
              </w:rPr>
              <w:t>Öğr</w:t>
            </w:r>
            <w:proofErr w:type="spellEnd"/>
            <w:r>
              <w:rPr>
                <w:color w:val="1F497D"/>
                <w:sz w:val="20"/>
                <w:szCs w:val="20"/>
                <w:lang w:val="tr-TR" w:eastAsia="tr-TR"/>
              </w:rPr>
              <w:t>. Gör. ÖZGÜN ÜNVER</w:t>
            </w:r>
          </w:p>
        </w:tc>
      </w:tr>
      <w:tr w:rsidR="00F304A4" w:rsidRPr="0040357B" w:rsidTr="00F304A4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F304A4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46" w:type="dxa"/>
            <w:gridSpan w:val="8"/>
            <w:shd w:val="clear" w:color="auto" w:fill="auto"/>
          </w:tcPr>
          <w:p w:rsidR="00F304A4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6363" w:type="dxa"/>
            <w:gridSpan w:val="19"/>
            <w:shd w:val="clear" w:color="auto" w:fill="auto"/>
          </w:tcPr>
          <w:p w:rsidR="00F304A4" w:rsidRPr="000E4E9C" w:rsidRDefault="00F304A4" w:rsidP="00F304A4">
            <w:pPr>
              <w:spacing w:before="20" w:after="20"/>
              <w:rPr>
                <w:rFonts w:eastAsia="Batang"/>
                <w:color w:val="1F4E79" w:themeColor="accent1" w:themeShade="80"/>
                <w:sz w:val="18"/>
                <w:szCs w:val="18"/>
              </w:rPr>
            </w:pPr>
            <w:r w:rsidRPr="000E4E9C">
              <w:rPr>
                <w:rFonts w:eastAsia="Batang"/>
                <w:color w:val="1F4E79" w:themeColor="accent1" w:themeShade="80"/>
                <w:sz w:val="18"/>
                <w:szCs w:val="18"/>
              </w:rPr>
              <w:t>ozgun.unver@abu.edu.tr</w:t>
            </w:r>
          </w:p>
        </w:tc>
      </w:tr>
      <w:tr w:rsidR="00F304A4" w:rsidRPr="0040357B" w:rsidTr="00F304A4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F304A4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46" w:type="dxa"/>
            <w:gridSpan w:val="8"/>
            <w:shd w:val="clear" w:color="auto" w:fill="auto"/>
          </w:tcPr>
          <w:p w:rsidR="00F304A4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6363" w:type="dxa"/>
            <w:gridSpan w:val="19"/>
            <w:shd w:val="clear" w:color="auto" w:fill="auto"/>
          </w:tcPr>
          <w:p w:rsidR="00F304A4" w:rsidRPr="000E4E9C" w:rsidRDefault="00F304A4" w:rsidP="00F304A4">
            <w:pPr>
              <w:spacing w:before="20" w:after="20"/>
              <w:rPr>
                <w:rFonts w:eastAsia="Batang"/>
                <w:color w:val="1F4E79" w:themeColor="accent1" w:themeShade="80"/>
                <w:sz w:val="18"/>
                <w:szCs w:val="18"/>
              </w:rPr>
            </w:pPr>
            <w:r w:rsidRPr="000E4E9C">
              <w:rPr>
                <w:rFonts w:ascii="Poppins" w:hAnsi="Poppins"/>
                <w:color w:val="1F4E79" w:themeColor="accent1" w:themeShade="80"/>
                <w:sz w:val="18"/>
                <w:szCs w:val="18"/>
                <w:shd w:val="clear" w:color="auto" w:fill="FFFFFF"/>
              </w:rPr>
              <w:t>+90 242 245 00 00</w:t>
            </w:r>
            <w:r>
              <w:rPr>
                <w:rFonts w:ascii="Poppins" w:hAnsi="Poppins"/>
                <w:color w:val="1F4E79" w:themeColor="accent1" w:themeShade="80"/>
                <w:sz w:val="18"/>
                <w:szCs w:val="18"/>
                <w:shd w:val="clear" w:color="auto" w:fill="FFFFFF"/>
              </w:rPr>
              <w:t xml:space="preserve"> – Dahili:5297</w:t>
            </w:r>
          </w:p>
        </w:tc>
      </w:tr>
      <w:tr w:rsidR="00F304A4" w:rsidRPr="0040357B" w:rsidTr="00F304A4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F304A4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46" w:type="dxa"/>
            <w:gridSpan w:val="8"/>
            <w:shd w:val="clear" w:color="auto" w:fill="auto"/>
          </w:tcPr>
          <w:p w:rsidR="00F304A4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6363" w:type="dxa"/>
            <w:gridSpan w:val="19"/>
            <w:shd w:val="clear" w:color="auto" w:fill="auto"/>
          </w:tcPr>
          <w:p w:rsidR="00F304A4" w:rsidRDefault="00F304A4" w:rsidP="00F304A4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A2-54</w:t>
            </w:r>
          </w:p>
        </w:tc>
      </w:tr>
      <w:tr w:rsidR="00F304A4" w:rsidRPr="0040357B" w:rsidTr="00F304A4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F304A4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46" w:type="dxa"/>
            <w:gridSpan w:val="8"/>
            <w:shd w:val="clear" w:color="auto" w:fill="auto"/>
          </w:tcPr>
          <w:p w:rsidR="00F304A4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6363" w:type="dxa"/>
            <w:gridSpan w:val="19"/>
            <w:shd w:val="clear" w:color="auto" w:fill="auto"/>
          </w:tcPr>
          <w:p w:rsidR="00F304A4" w:rsidRDefault="00F304A4" w:rsidP="00F304A4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F304A4" w:rsidRPr="0040357B" w:rsidTr="00F304A4">
        <w:trPr>
          <w:trHeight w:val="115"/>
        </w:trPr>
        <w:tc>
          <w:tcPr>
            <w:tcW w:w="1641" w:type="dxa"/>
            <w:shd w:val="clear" w:color="auto" w:fill="auto"/>
          </w:tcPr>
          <w:p w:rsidR="00F304A4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2746" w:type="dxa"/>
            <w:gridSpan w:val="8"/>
            <w:shd w:val="clear" w:color="auto" w:fill="auto"/>
          </w:tcPr>
          <w:p w:rsidR="00F304A4" w:rsidRDefault="002628CC" w:rsidP="00F304A4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6363" w:type="dxa"/>
            <w:gridSpan w:val="19"/>
            <w:shd w:val="clear" w:color="auto" w:fill="auto"/>
          </w:tcPr>
          <w:p w:rsidR="00F304A4" w:rsidRDefault="00F304A4" w:rsidP="00F304A4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  <w:t>Basılı doküman, Sunum Slaytları, önerilen yardımcı kitaplar</w:t>
            </w:r>
          </w:p>
        </w:tc>
      </w:tr>
      <w:tr w:rsidR="00F304A4" w:rsidRPr="0040357B" w:rsidTr="00F304A4">
        <w:trPr>
          <w:trHeight w:val="115"/>
        </w:trPr>
        <w:tc>
          <w:tcPr>
            <w:tcW w:w="1641" w:type="dxa"/>
            <w:shd w:val="clear" w:color="auto" w:fill="auto"/>
          </w:tcPr>
          <w:p w:rsidR="00F304A4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46" w:type="dxa"/>
            <w:gridSpan w:val="8"/>
            <w:shd w:val="clear" w:color="auto" w:fill="auto"/>
          </w:tcPr>
          <w:p w:rsidR="00F304A4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6363" w:type="dxa"/>
            <w:gridSpan w:val="19"/>
            <w:shd w:val="clear" w:color="auto" w:fill="auto"/>
          </w:tcPr>
          <w:p w:rsidR="00F304A4" w:rsidRPr="005A29FF" w:rsidRDefault="00F304A4" w:rsidP="00F304A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4F4E30">
              <w:rPr>
                <w:i/>
                <w:color w:val="262626"/>
                <w:sz w:val="20"/>
                <w:szCs w:val="20"/>
              </w:rPr>
              <w:t>Anne Scott. The Art of Chocolate Making. IMM Lifestyle; Reissue edition (5 Sept. 2011). ISBN-13: 978-1847738202</w:t>
            </w:r>
          </w:p>
        </w:tc>
      </w:tr>
      <w:tr w:rsidR="00F304A4" w:rsidRPr="0040357B" w:rsidTr="00F304A4">
        <w:trPr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F304A4" w:rsidRPr="0040357B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2746" w:type="dxa"/>
            <w:gridSpan w:val="8"/>
            <w:shd w:val="clear" w:color="auto" w:fill="auto"/>
            <w:vAlign w:val="center"/>
          </w:tcPr>
          <w:p w:rsidR="00F304A4" w:rsidRPr="0040357B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6363" w:type="dxa"/>
            <w:gridSpan w:val="19"/>
            <w:shd w:val="clear" w:color="auto" w:fill="auto"/>
          </w:tcPr>
          <w:p w:rsidR="00F304A4" w:rsidRPr="004F4E30" w:rsidRDefault="00F304A4" w:rsidP="00F304A4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kadem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ar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talı</w:t>
            </w:r>
            <w:proofErr w:type="spellEnd"/>
            <w:r w:rsidRPr="004F4E30">
              <w:rPr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sz w:val="20"/>
                <w:szCs w:val="20"/>
              </w:rPr>
              <w:t>davranışı</w:t>
            </w:r>
            <w:proofErr w:type="spellEnd"/>
            <w:r w:rsidRPr="004F4E30">
              <w:rPr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sz w:val="20"/>
                <w:szCs w:val="20"/>
              </w:rPr>
              <w:t>olan</w:t>
            </w:r>
            <w:proofErr w:type="spellEnd"/>
            <w:r w:rsidRPr="004F4E30">
              <w:rPr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sz w:val="20"/>
                <w:szCs w:val="20"/>
              </w:rPr>
              <w:t>herhangi</w:t>
            </w:r>
            <w:proofErr w:type="spellEnd"/>
            <w:r w:rsidRPr="004F4E30">
              <w:rPr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sz w:val="20"/>
                <w:szCs w:val="20"/>
              </w:rPr>
              <w:t>bir</w:t>
            </w:r>
            <w:proofErr w:type="spellEnd"/>
            <w:r w:rsidRPr="004F4E30">
              <w:rPr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sz w:val="20"/>
                <w:szCs w:val="20"/>
              </w:rPr>
              <w:t>öğrenci</w:t>
            </w:r>
            <w:proofErr w:type="spellEnd"/>
            <w:r w:rsidRPr="004F4E30">
              <w:rPr>
                <w:sz w:val="20"/>
                <w:szCs w:val="20"/>
              </w:rPr>
              <w:t xml:space="preserve">, </w:t>
            </w:r>
            <w:proofErr w:type="spellStart"/>
            <w:r w:rsidRPr="004F4E30">
              <w:rPr>
                <w:sz w:val="20"/>
                <w:szCs w:val="20"/>
              </w:rPr>
              <w:t>dersten</w:t>
            </w:r>
            <w:proofErr w:type="spellEnd"/>
            <w:r w:rsidRPr="004F4E30">
              <w:rPr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sz w:val="20"/>
                <w:szCs w:val="20"/>
              </w:rPr>
              <w:t>atılır</w:t>
            </w:r>
            <w:proofErr w:type="spellEnd"/>
            <w:r w:rsidRPr="004F4E30">
              <w:rPr>
                <w:sz w:val="20"/>
                <w:szCs w:val="20"/>
              </w:rPr>
              <w:t>.</w:t>
            </w:r>
          </w:p>
        </w:tc>
      </w:tr>
      <w:tr w:rsidR="00F304A4" w:rsidRPr="0040357B" w:rsidTr="00F304A4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F304A4" w:rsidRPr="0040357B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46" w:type="dxa"/>
            <w:gridSpan w:val="8"/>
            <w:shd w:val="clear" w:color="auto" w:fill="auto"/>
            <w:vAlign w:val="center"/>
          </w:tcPr>
          <w:p w:rsidR="00F304A4" w:rsidRPr="0040357B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6363" w:type="dxa"/>
            <w:gridSpan w:val="19"/>
            <w:shd w:val="clear" w:color="auto" w:fill="auto"/>
          </w:tcPr>
          <w:p w:rsidR="00F304A4" w:rsidRPr="004F4E30" w:rsidRDefault="00F304A4" w:rsidP="00F304A4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F304A4" w:rsidRPr="0040357B" w:rsidTr="00F304A4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F304A4" w:rsidRPr="0040357B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46" w:type="dxa"/>
            <w:gridSpan w:val="8"/>
            <w:shd w:val="clear" w:color="auto" w:fill="auto"/>
          </w:tcPr>
          <w:p w:rsidR="00F304A4" w:rsidRPr="0040357B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363" w:type="dxa"/>
            <w:gridSpan w:val="19"/>
            <w:shd w:val="clear" w:color="auto" w:fill="auto"/>
          </w:tcPr>
          <w:p w:rsidR="00F304A4" w:rsidRPr="004F4E30" w:rsidRDefault="00F304A4" w:rsidP="00F304A4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F304A4" w:rsidRPr="0040357B" w:rsidTr="00F304A4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F304A4" w:rsidRPr="0040357B" w:rsidRDefault="00F304A4" w:rsidP="00F304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46" w:type="dxa"/>
            <w:gridSpan w:val="8"/>
            <w:shd w:val="clear" w:color="auto" w:fill="auto"/>
          </w:tcPr>
          <w:p w:rsidR="00F304A4" w:rsidRDefault="00F304A4" w:rsidP="00F304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6363" w:type="dxa"/>
            <w:gridSpan w:val="19"/>
            <w:shd w:val="clear" w:color="auto" w:fill="auto"/>
          </w:tcPr>
          <w:p w:rsidR="00F304A4" w:rsidRPr="004F4E30" w:rsidRDefault="00F304A4" w:rsidP="00F304A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4F4E30">
              <w:rPr>
                <w:sz w:val="20"/>
                <w:szCs w:val="20"/>
              </w:rPr>
              <w:t>Öğretim</w:t>
            </w:r>
            <w:proofErr w:type="spellEnd"/>
            <w:r w:rsidRPr="004F4E30">
              <w:rPr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sz w:val="20"/>
                <w:szCs w:val="20"/>
              </w:rPr>
              <w:t>elemanı</w:t>
            </w:r>
            <w:proofErr w:type="spellEnd"/>
            <w:r w:rsidRPr="004F4E30">
              <w:rPr>
                <w:sz w:val="20"/>
                <w:szCs w:val="20"/>
              </w:rPr>
              <w:t xml:space="preserve">, </w:t>
            </w:r>
            <w:proofErr w:type="spellStart"/>
            <w:r w:rsidRPr="004F4E30">
              <w:rPr>
                <w:sz w:val="20"/>
                <w:szCs w:val="20"/>
              </w:rPr>
              <w:t>sınıfın</w:t>
            </w:r>
            <w:proofErr w:type="spellEnd"/>
            <w:r w:rsidRPr="004F4E30">
              <w:rPr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sz w:val="20"/>
                <w:szCs w:val="20"/>
              </w:rPr>
              <w:t>ihtiyaçları</w:t>
            </w:r>
            <w:proofErr w:type="spellEnd"/>
            <w:r w:rsidRPr="004F4E30">
              <w:rPr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sz w:val="20"/>
                <w:szCs w:val="20"/>
              </w:rPr>
              <w:t>doğrultusunda</w:t>
            </w:r>
            <w:proofErr w:type="spellEnd"/>
            <w:r w:rsidRPr="004F4E30">
              <w:rPr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sz w:val="20"/>
                <w:szCs w:val="20"/>
              </w:rPr>
              <w:t>ders</w:t>
            </w:r>
            <w:proofErr w:type="spellEnd"/>
            <w:r w:rsidRPr="004F4E30">
              <w:rPr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sz w:val="20"/>
                <w:szCs w:val="20"/>
              </w:rPr>
              <w:t>kapsamında</w:t>
            </w:r>
            <w:proofErr w:type="spellEnd"/>
            <w:r w:rsidRPr="004F4E30">
              <w:rPr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sz w:val="20"/>
                <w:szCs w:val="20"/>
              </w:rPr>
              <w:t>değişiklik</w:t>
            </w:r>
            <w:proofErr w:type="spellEnd"/>
            <w:r w:rsidRPr="004F4E30">
              <w:rPr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sz w:val="20"/>
                <w:szCs w:val="20"/>
              </w:rPr>
              <w:t>yapma</w:t>
            </w:r>
            <w:proofErr w:type="spellEnd"/>
            <w:r w:rsidRPr="004F4E30">
              <w:rPr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sz w:val="20"/>
                <w:szCs w:val="20"/>
              </w:rPr>
              <w:t>hakkını</w:t>
            </w:r>
            <w:proofErr w:type="spellEnd"/>
            <w:r w:rsidRPr="004F4E30">
              <w:rPr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sz w:val="20"/>
                <w:szCs w:val="20"/>
              </w:rPr>
              <w:t>saklı</w:t>
            </w:r>
            <w:proofErr w:type="spellEnd"/>
            <w:r w:rsidRPr="004F4E30">
              <w:rPr>
                <w:sz w:val="20"/>
                <w:szCs w:val="20"/>
              </w:rPr>
              <w:t xml:space="preserve"> </w:t>
            </w:r>
            <w:proofErr w:type="spellStart"/>
            <w:r w:rsidRPr="004F4E30">
              <w:rPr>
                <w:sz w:val="20"/>
                <w:szCs w:val="20"/>
              </w:rPr>
              <w:t>tutar</w:t>
            </w:r>
            <w:proofErr w:type="spellEnd"/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5C60" w:rsidRDefault="00A75C60" w:rsidP="00DC2AE9">
      <w:r>
        <w:separator/>
      </w:r>
    </w:p>
  </w:endnote>
  <w:endnote w:type="continuationSeparator" w:id="0">
    <w:p w:rsidR="00A75C60" w:rsidRDefault="00A75C60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oppi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4C6EF2" w:rsidRPr="004C6EF2">
      <w:rPr>
        <w:noProof/>
        <w:lang w:val="tr-TR"/>
      </w:rPr>
      <w:t>1</w:t>
    </w:r>
    <w:r>
      <w:fldChar w:fldCharType="end"/>
    </w:r>
  </w:p>
  <w:p w:rsidR="00DC2AE9" w:rsidRDefault="004C6EF2">
    <w:pPr>
      <w:pStyle w:val="AltBilgi"/>
    </w:pPr>
    <w:r w:rsidRPr="004C6EF2">
      <w:t xml:space="preserve">Form No: ÜY-FR-1048 </w:t>
    </w:r>
    <w:proofErr w:type="spellStart"/>
    <w:r w:rsidRPr="004C6EF2">
      <w:t>Yayın</w:t>
    </w:r>
    <w:proofErr w:type="spellEnd"/>
    <w:r w:rsidRPr="004C6EF2">
      <w:t xml:space="preserve"> </w:t>
    </w:r>
    <w:proofErr w:type="spellStart"/>
    <w:r w:rsidRPr="004C6EF2">
      <w:t>Tarihi</w:t>
    </w:r>
    <w:proofErr w:type="spellEnd"/>
    <w:r w:rsidRPr="004C6EF2">
      <w:t xml:space="preserve"> 01.04.2021 </w:t>
    </w:r>
    <w:proofErr w:type="spellStart"/>
    <w:r w:rsidRPr="004C6EF2">
      <w:t>Değ</w:t>
    </w:r>
    <w:proofErr w:type="spellEnd"/>
    <w:r w:rsidRPr="004C6EF2">
      <w:t xml:space="preserve">. No 0 </w:t>
    </w:r>
    <w:proofErr w:type="spellStart"/>
    <w:r w:rsidRPr="004C6EF2">
      <w:t>Değ</w:t>
    </w:r>
    <w:proofErr w:type="spellEnd"/>
    <w:r w:rsidRPr="004C6EF2">
      <w:t xml:space="preserve">. </w:t>
    </w:r>
    <w:proofErr w:type="spellStart"/>
    <w:r w:rsidRPr="004C6EF2">
      <w:t>Tarihi</w:t>
    </w:r>
    <w:proofErr w:type="spellEnd"/>
    <w:r w:rsidRPr="004C6EF2">
      <w:t>-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5C60" w:rsidRDefault="00A75C60" w:rsidP="00DC2AE9">
      <w:r>
        <w:separator/>
      </w:r>
    </w:p>
  </w:footnote>
  <w:footnote w:type="continuationSeparator" w:id="0">
    <w:p w:rsidR="00A75C60" w:rsidRDefault="00A75C60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3B8"/>
    <w:rsid w:val="000465E4"/>
    <w:rsid w:val="000546CA"/>
    <w:rsid w:val="00057B15"/>
    <w:rsid w:val="0006621A"/>
    <w:rsid w:val="00083E41"/>
    <w:rsid w:val="000856F8"/>
    <w:rsid w:val="00086052"/>
    <w:rsid w:val="00097353"/>
    <w:rsid w:val="000D2DBA"/>
    <w:rsid w:val="000D645D"/>
    <w:rsid w:val="000E0F67"/>
    <w:rsid w:val="000E322B"/>
    <w:rsid w:val="000E6EC3"/>
    <w:rsid w:val="000E756F"/>
    <w:rsid w:val="000F5C3D"/>
    <w:rsid w:val="0011226D"/>
    <w:rsid w:val="001127BA"/>
    <w:rsid w:val="0011491C"/>
    <w:rsid w:val="00120895"/>
    <w:rsid w:val="00121D63"/>
    <w:rsid w:val="00124342"/>
    <w:rsid w:val="00125FC8"/>
    <w:rsid w:val="001469E7"/>
    <w:rsid w:val="00154EA4"/>
    <w:rsid w:val="001604B3"/>
    <w:rsid w:val="00163873"/>
    <w:rsid w:val="00170BF5"/>
    <w:rsid w:val="00182B93"/>
    <w:rsid w:val="001831F0"/>
    <w:rsid w:val="00183BA6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00F8D"/>
    <w:rsid w:val="002110E5"/>
    <w:rsid w:val="00215E9C"/>
    <w:rsid w:val="002228A4"/>
    <w:rsid w:val="00225B63"/>
    <w:rsid w:val="002372B5"/>
    <w:rsid w:val="00252C5D"/>
    <w:rsid w:val="00253F2C"/>
    <w:rsid w:val="002628CC"/>
    <w:rsid w:val="00262CB2"/>
    <w:rsid w:val="00275FDE"/>
    <w:rsid w:val="002803AC"/>
    <w:rsid w:val="00295D33"/>
    <w:rsid w:val="002A3FF2"/>
    <w:rsid w:val="002A7F38"/>
    <w:rsid w:val="002B10CD"/>
    <w:rsid w:val="002B6781"/>
    <w:rsid w:val="002D09B1"/>
    <w:rsid w:val="002E7688"/>
    <w:rsid w:val="002F32F5"/>
    <w:rsid w:val="002F6A52"/>
    <w:rsid w:val="00316330"/>
    <w:rsid w:val="003451A0"/>
    <w:rsid w:val="00367390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143B5"/>
    <w:rsid w:val="00446A04"/>
    <w:rsid w:val="004744A6"/>
    <w:rsid w:val="00483AB1"/>
    <w:rsid w:val="00486361"/>
    <w:rsid w:val="0049043A"/>
    <w:rsid w:val="004A37D3"/>
    <w:rsid w:val="004B4050"/>
    <w:rsid w:val="004B5F3F"/>
    <w:rsid w:val="004B62ED"/>
    <w:rsid w:val="004B7E99"/>
    <w:rsid w:val="004C1984"/>
    <w:rsid w:val="004C272D"/>
    <w:rsid w:val="004C5D77"/>
    <w:rsid w:val="004C61DF"/>
    <w:rsid w:val="004C6EF2"/>
    <w:rsid w:val="004D0BFC"/>
    <w:rsid w:val="004E566F"/>
    <w:rsid w:val="004F4E30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136AC"/>
    <w:rsid w:val="006348FD"/>
    <w:rsid w:val="00636F81"/>
    <w:rsid w:val="00647879"/>
    <w:rsid w:val="006542EE"/>
    <w:rsid w:val="00657D0F"/>
    <w:rsid w:val="00670346"/>
    <w:rsid w:val="006B2DC8"/>
    <w:rsid w:val="006B7527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4FB"/>
    <w:rsid w:val="00752899"/>
    <w:rsid w:val="007753F7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33E55"/>
    <w:rsid w:val="00835E7E"/>
    <w:rsid w:val="00854951"/>
    <w:rsid w:val="0085570D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7E2D"/>
    <w:rsid w:val="00921622"/>
    <w:rsid w:val="00933D75"/>
    <w:rsid w:val="009431E8"/>
    <w:rsid w:val="009562D8"/>
    <w:rsid w:val="00966732"/>
    <w:rsid w:val="00971953"/>
    <w:rsid w:val="00976F2A"/>
    <w:rsid w:val="00984862"/>
    <w:rsid w:val="00994F79"/>
    <w:rsid w:val="009A11BB"/>
    <w:rsid w:val="009C0378"/>
    <w:rsid w:val="009E5E9C"/>
    <w:rsid w:val="009E6AE4"/>
    <w:rsid w:val="00A3619E"/>
    <w:rsid w:val="00A42F08"/>
    <w:rsid w:val="00A44C97"/>
    <w:rsid w:val="00A53258"/>
    <w:rsid w:val="00A5766C"/>
    <w:rsid w:val="00A714B1"/>
    <w:rsid w:val="00A75C60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47C1"/>
    <w:rsid w:val="00BE72B0"/>
    <w:rsid w:val="00BE72C0"/>
    <w:rsid w:val="00BF19BD"/>
    <w:rsid w:val="00BF5461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C3ED8"/>
    <w:rsid w:val="00CC6184"/>
    <w:rsid w:val="00CD174E"/>
    <w:rsid w:val="00CD468A"/>
    <w:rsid w:val="00CD5B8A"/>
    <w:rsid w:val="00CE2C21"/>
    <w:rsid w:val="00CE3577"/>
    <w:rsid w:val="00CF0896"/>
    <w:rsid w:val="00CF22FC"/>
    <w:rsid w:val="00CF74FF"/>
    <w:rsid w:val="00D22022"/>
    <w:rsid w:val="00D22268"/>
    <w:rsid w:val="00D26EE1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D7975"/>
    <w:rsid w:val="00DE7F14"/>
    <w:rsid w:val="00E14E90"/>
    <w:rsid w:val="00E27E29"/>
    <w:rsid w:val="00E479DA"/>
    <w:rsid w:val="00E55E1F"/>
    <w:rsid w:val="00E56AD9"/>
    <w:rsid w:val="00E64958"/>
    <w:rsid w:val="00E653A0"/>
    <w:rsid w:val="00E67FDF"/>
    <w:rsid w:val="00E744A9"/>
    <w:rsid w:val="00E7576C"/>
    <w:rsid w:val="00E77497"/>
    <w:rsid w:val="00E804EF"/>
    <w:rsid w:val="00EA1CC4"/>
    <w:rsid w:val="00EA6EFE"/>
    <w:rsid w:val="00EB6570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04A4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0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8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77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1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2B5501D-7801-4DCC-90CC-710A1E515B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84</Words>
  <Characters>5045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Onur Ünver</cp:lastModifiedBy>
  <cp:revision>4</cp:revision>
  <cp:lastPrinted>2017-03-21T12:24:00Z</cp:lastPrinted>
  <dcterms:created xsi:type="dcterms:W3CDTF">2018-09-14T14:22:00Z</dcterms:created>
  <dcterms:modified xsi:type="dcterms:W3CDTF">2021-04-08T07:28:00Z</dcterms:modified>
</cp:coreProperties>
</file>